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110A3" w14:textId="77777777" w:rsidR="00D574D1" w:rsidRDefault="00E66099">
      <w:pPr>
        <w:spacing w:after="0"/>
        <w:jc w:val="center"/>
        <w:rPr>
          <w:sz w:val="20"/>
          <w:szCs w:val="20"/>
        </w:rPr>
      </w:pPr>
      <w:bookmarkStart w:id="0" w:name="_gjdgxs" w:colFirst="0" w:colLast="0"/>
      <w:bookmarkEnd w:id="0"/>
      <w:r>
        <w:rPr>
          <w:noProof/>
          <w:lang w:val="en-MY"/>
        </w:rPr>
        <w:drawing>
          <wp:anchor distT="0" distB="0" distL="114300" distR="114300" simplePos="0" relativeHeight="251658240" behindDoc="0" locked="0" layoutInCell="1" hidden="0" allowOverlap="1" wp14:anchorId="5A6E8A85" wp14:editId="5DC4E3B6">
            <wp:simplePos x="0" y="0"/>
            <wp:positionH relativeFrom="column">
              <wp:posOffset>2129154</wp:posOffset>
            </wp:positionH>
            <wp:positionV relativeFrom="paragraph">
              <wp:posOffset>-4444</wp:posOffset>
            </wp:positionV>
            <wp:extent cx="1495425" cy="722428"/>
            <wp:effectExtent l="0" t="0" r="0" b="0"/>
            <wp:wrapNone/>
            <wp:docPr id="1" name="image1.png" descr="E:\Tugas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E:\Tugas\logo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224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8E816E8" w14:textId="77777777" w:rsidR="00D574D1" w:rsidRDefault="00D574D1">
      <w:pPr>
        <w:spacing w:after="0"/>
        <w:jc w:val="center"/>
        <w:rPr>
          <w:sz w:val="20"/>
          <w:szCs w:val="20"/>
        </w:rPr>
      </w:pPr>
    </w:p>
    <w:p w14:paraId="1AC38605" w14:textId="77777777" w:rsidR="00D574D1" w:rsidRDefault="00D574D1">
      <w:pPr>
        <w:spacing w:after="0"/>
        <w:jc w:val="center"/>
        <w:rPr>
          <w:sz w:val="20"/>
          <w:szCs w:val="20"/>
        </w:rPr>
      </w:pPr>
    </w:p>
    <w:p w14:paraId="59F92915" w14:textId="77777777" w:rsidR="00D574D1" w:rsidRDefault="00D574D1">
      <w:pPr>
        <w:spacing w:after="0"/>
        <w:jc w:val="center"/>
        <w:rPr>
          <w:sz w:val="20"/>
          <w:szCs w:val="20"/>
        </w:rPr>
      </w:pPr>
    </w:p>
    <w:p w14:paraId="46A9FE78" w14:textId="77777777" w:rsidR="00D574D1" w:rsidRDefault="00D574D1">
      <w:pPr>
        <w:spacing w:after="0"/>
        <w:jc w:val="center"/>
        <w:rPr>
          <w:rFonts w:ascii="Trebuchet MS" w:eastAsia="Trebuchet MS" w:hAnsi="Trebuchet MS" w:cs="Trebuchet MS"/>
          <w:b/>
          <w:sz w:val="20"/>
          <w:szCs w:val="20"/>
        </w:rPr>
      </w:pPr>
    </w:p>
    <w:p w14:paraId="02941465" w14:textId="68082F71" w:rsidR="00D574D1" w:rsidRDefault="001A4508">
      <w:pPr>
        <w:spacing w:after="0"/>
        <w:jc w:val="center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b/>
        </w:rPr>
        <w:t>INSTITUT PERUBAHAN IKLIM</w:t>
      </w:r>
      <w:r w:rsidR="00585D3D">
        <w:rPr>
          <w:rFonts w:ascii="Trebuchet MS" w:eastAsia="Trebuchet MS" w:hAnsi="Trebuchet MS" w:cs="Trebuchet MS"/>
          <w:b/>
        </w:rPr>
        <w:br/>
      </w:r>
      <w:r w:rsidR="00585D3D">
        <w:rPr>
          <w:rFonts w:ascii="Trebuchet MS" w:eastAsia="Trebuchet MS" w:hAnsi="Trebuchet MS" w:cs="Trebuchet MS"/>
          <w:i/>
          <w:color w:val="0070C0"/>
          <w:sz w:val="20"/>
          <w:szCs w:val="20"/>
        </w:rPr>
        <w:t>Institute of Climate Change</w:t>
      </w:r>
    </w:p>
    <w:p w14:paraId="64D04444" w14:textId="77777777" w:rsidR="00585D3D" w:rsidRDefault="00585D3D">
      <w:pPr>
        <w:spacing w:after="0"/>
        <w:jc w:val="center"/>
        <w:rPr>
          <w:rFonts w:ascii="Trebuchet MS" w:eastAsia="Trebuchet MS" w:hAnsi="Trebuchet MS" w:cs="Trebuchet MS"/>
          <w:b/>
        </w:rPr>
      </w:pPr>
    </w:p>
    <w:p w14:paraId="05DF0F28" w14:textId="65CFC012" w:rsidR="00D574D1" w:rsidRDefault="00E66099">
      <w:pPr>
        <w:spacing w:after="0"/>
        <w:jc w:val="center"/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PERMOHONAN </w:t>
      </w:r>
      <w:r w:rsidR="00622157">
        <w:rPr>
          <w:rFonts w:ascii="Trebuchet MS" w:eastAsia="Trebuchet MS" w:hAnsi="Trebuchet MS" w:cs="Trebuchet MS"/>
        </w:rPr>
        <w:t>PELANTIKAN/ PENGGUGURAN</w:t>
      </w:r>
      <w:r>
        <w:rPr>
          <w:rFonts w:ascii="Trebuchet MS" w:eastAsia="Trebuchet MS" w:hAnsi="Trebuchet MS" w:cs="Trebuchet MS"/>
        </w:rPr>
        <w:t xml:space="preserve"> PENYELIA</w:t>
      </w:r>
      <w:r w:rsidR="000B4D45">
        <w:rPr>
          <w:rFonts w:ascii="Trebuchet MS" w:eastAsia="Trebuchet MS" w:hAnsi="Trebuchet MS" w:cs="Trebuchet MS"/>
        </w:rPr>
        <w:t xml:space="preserve"> UTAMA/</w:t>
      </w:r>
      <w:r>
        <w:rPr>
          <w:rFonts w:ascii="Trebuchet MS" w:eastAsia="Trebuchet MS" w:hAnsi="Trebuchet MS" w:cs="Trebuchet MS"/>
        </w:rPr>
        <w:t xml:space="preserve"> BERSAMA</w:t>
      </w:r>
    </w:p>
    <w:p w14:paraId="5955284E" w14:textId="52AE5125" w:rsidR="00D574D1" w:rsidRDefault="00E66099">
      <w:pPr>
        <w:spacing w:after="0"/>
        <w:jc w:val="center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Application for </w:t>
      </w:r>
      <w:bookmarkStart w:id="1" w:name="_Hlk131586616"/>
      <w:r w:rsidR="00CD268F">
        <w:rPr>
          <w:rFonts w:ascii="Trebuchet MS" w:eastAsia="Trebuchet MS" w:hAnsi="Trebuchet MS" w:cs="Trebuchet MS"/>
          <w:i/>
          <w:color w:val="0070C0"/>
          <w:sz w:val="20"/>
          <w:szCs w:val="20"/>
        </w:rPr>
        <w:t>Appointment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/</w:t>
      </w:r>
      <w:r w:rsidR="00CD268F">
        <w:rPr>
          <w:rFonts w:ascii="Trebuchet MS" w:eastAsia="Trebuchet MS" w:hAnsi="Trebuchet MS" w:cs="Trebuchet MS"/>
          <w:i/>
          <w:color w:val="0070C0"/>
          <w:sz w:val="20"/>
          <w:szCs w:val="20"/>
        </w:rPr>
        <w:t>Termination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</w:t>
      </w:r>
      <w:bookmarkStart w:id="2" w:name="_Hlk131586123"/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of</w:t>
      </w:r>
      <w:r w:rsidR="000B4D45"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Main/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Co-Supervisor</w:t>
      </w:r>
      <w:bookmarkEnd w:id="1"/>
      <w:bookmarkEnd w:id="2"/>
    </w:p>
    <w:p w14:paraId="32F820B4" w14:textId="77777777" w:rsidR="00D574D1" w:rsidRDefault="00D574D1">
      <w:pPr>
        <w:spacing w:after="0"/>
        <w:jc w:val="center"/>
        <w:rPr>
          <w:rFonts w:ascii="Trebuchet MS" w:eastAsia="Trebuchet MS" w:hAnsi="Trebuchet MS" w:cs="Trebuchet MS"/>
          <w:i/>
          <w:sz w:val="20"/>
          <w:szCs w:val="20"/>
        </w:rPr>
      </w:pPr>
    </w:p>
    <w:p w14:paraId="740B64EA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  <w:r>
        <w:rPr>
          <w:rFonts w:ascii="Trebuchet MS" w:eastAsia="Trebuchet MS" w:hAnsi="Trebuchet MS" w:cs="Trebuchet MS"/>
          <w:b/>
          <w:sz w:val="20"/>
          <w:szCs w:val="20"/>
        </w:rPr>
        <w:t>Bahagian A: Maklumat Diri Pelajar</w:t>
      </w:r>
    </w:p>
    <w:p w14:paraId="742B68CE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Part A: Student’s Detail</w:t>
      </w:r>
    </w:p>
    <w:tbl>
      <w:tblPr>
        <w:tblStyle w:val="a"/>
        <w:tblW w:w="906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2126"/>
        <w:gridCol w:w="709"/>
        <w:gridCol w:w="3119"/>
        <w:gridCol w:w="703"/>
      </w:tblGrid>
      <w:tr w:rsidR="00D574D1" w14:paraId="0232B927" w14:textId="77777777">
        <w:trPr>
          <w:trHeight w:val="567"/>
        </w:trPr>
        <w:tc>
          <w:tcPr>
            <w:tcW w:w="2405" w:type="dxa"/>
            <w:vAlign w:val="center"/>
          </w:tcPr>
          <w:p w14:paraId="4ABCB60B" w14:textId="77777777" w:rsidR="00CD268F" w:rsidRDefault="00E66099">
            <w:pPr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Nama</w:t>
            </w:r>
            <w:r>
              <w:rPr>
                <w:rFonts w:ascii="Trebuchet MS" w:eastAsia="Trebuchet MS" w:hAnsi="Trebuchet MS" w:cs="Trebuchet MS"/>
                <w:sz w:val="20"/>
                <w:szCs w:val="20"/>
              </w:rPr>
              <w:t xml:space="preserve"> </w:t>
            </w:r>
          </w:p>
          <w:p w14:paraId="40609428" w14:textId="02993617" w:rsidR="00D574D1" w:rsidRDefault="00E66099">
            <w:pPr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Name)</w:t>
            </w:r>
          </w:p>
        </w:tc>
        <w:tc>
          <w:tcPr>
            <w:tcW w:w="6657" w:type="dxa"/>
            <w:gridSpan w:val="4"/>
          </w:tcPr>
          <w:p w14:paraId="54209CF8" w14:textId="66D50AE1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D574D1" w14:paraId="609BEC5F" w14:textId="77777777">
        <w:tc>
          <w:tcPr>
            <w:tcW w:w="2405" w:type="dxa"/>
            <w:vAlign w:val="center"/>
          </w:tcPr>
          <w:p w14:paraId="6EF5C596" w14:textId="77777777" w:rsidR="00D574D1" w:rsidRDefault="00E66099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No. Pendaftaran</w:t>
            </w:r>
          </w:p>
          <w:p w14:paraId="65AA0314" w14:textId="77777777" w:rsidR="00D574D1" w:rsidRDefault="00E66099">
            <w:pPr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Registration Number)</w:t>
            </w:r>
          </w:p>
        </w:tc>
        <w:tc>
          <w:tcPr>
            <w:tcW w:w="6657" w:type="dxa"/>
            <w:gridSpan w:val="4"/>
          </w:tcPr>
          <w:p w14:paraId="46450349" w14:textId="638EE029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D574D1" w14:paraId="7F1EFA0C" w14:textId="77777777">
        <w:tc>
          <w:tcPr>
            <w:tcW w:w="2405" w:type="dxa"/>
            <w:vAlign w:val="center"/>
          </w:tcPr>
          <w:p w14:paraId="58C7E515" w14:textId="77777777" w:rsidR="00D574D1" w:rsidRDefault="00E66099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No. Telefon</w:t>
            </w:r>
          </w:p>
          <w:p w14:paraId="07AC380A" w14:textId="77777777" w:rsidR="00D574D1" w:rsidRDefault="00E66099">
            <w:pPr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Telephone Number)</w:t>
            </w:r>
          </w:p>
        </w:tc>
        <w:tc>
          <w:tcPr>
            <w:tcW w:w="6657" w:type="dxa"/>
            <w:gridSpan w:val="4"/>
          </w:tcPr>
          <w:p w14:paraId="74EE9033" w14:textId="7B3A68D8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D574D1" w14:paraId="41D50D4D" w14:textId="77777777">
        <w:trPr>
          <w:trHeight w:val="589"/>
        </w:trPr>
        <w:tc>
          <w:tcPr>
            <w:tcW w:w="2405" w:type="dxa"/>
            <w:vAlign w:val="center"/>
          </w:tcPr>
          <w:p w14:paraId="626B9292" w14:textId="77777777" w:rsidR="00D574D1" w:rsidRDefault="00E66099">
            <w:pPr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Email</w:t>
            </w:r>
            <w:r>
              <w:rPr>
                <w:rFonts w:ascii="Trebuchet MS" w:eastAsia="Trebuchet MS" w:hAnsi="Trebuchet MS" w:cs="Trebuchet MS"/>
                <w:sz w:val="20"/>
                <w:szCs w:val="20"/>
              </w:rPr>
              <w:t xml:space="preserve"> </w:t>
            </w: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E-mail)</w:t>
            </w:r>
          </w:p>
        </w:tc>
        <w:tc>
          <w:tcPr>
            <w:tcW w:w="6657" w:type="dxa"/>
            <w:gridSpan w:val="4"/>
          </w:tcPr>
          <w:p w14:paraId="53E2E0C0" w14:textId="0AD53283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D574D1" w14:paraId="200686A8" w14:textId="77777777">
        <w:trPr>
          <w:trHeight w:val="589"/>
        </w:trPr>
        <w:tc>
          <w:tcPr>
            <w:tcW w:w="2405" w:type="dxa"/>
            <w:vAlign w:val="center"/>
          </w:tcPr>
          <w:p w14:paraId="2CA277A9" w14:textId="77777777" w:rsidR="00B370A0" w:rsidRDefault="00E66099">
            <w:pPr>
              <w:jc w:val="both"/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Pusat Pengajian /Jabatan </w:t>
            </w:r>
          </w:p>
          <w:p w14:paraId="256C1DDD" w14:textId="046BEA43" w:rsidR="00D574D1" w:rsidRDefault="00E66099">
            <w:pPr>
              <w:jc w:val="both"/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</w:t>
            </w:r>
            <w:r w:rsidR="00E72526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Centre</w:t>
            </w: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 xml:space="preserve"> / Department)</w:t>
            </w:r>
          </w:p>
        </w:tc>
        <w:tc>
          <w:tcPr>
            <w:tcW w:w="6657" w:type="dxa"/>
            <w:gridSpan w:val="4"/>
          </w:tcPr>
          <w:p w14:paraId="30960E52" w14:textId="77777777" w:rsidR="002E323F" w:rsidRDefault="006A59FB" w:rsidP="002E323F">
            <w:pPr>
              <w:pStyle w:val="Heading2"/>
              <w:shd w:val="clear" w:color="auto" w:fill="FFFFFF"/>
              <w:spacing w:before="0" w:after="0"/>
              <w:rPr>
                <w:rFonts w:ascii="Trebuchet MS" w:eastAsia="Yu Gothic" w:hAnsi="Trebuchet MS" w:cs="Trebuchet MS"/>
                <w:b w:val="0"/>
                <w:sz w:val="20"/>
                <w:szCs w:val="20"/>
              </w:rPr>
            </w:pPr>
            <w:r w:rsidRPr="002E323F">
              <w:rPr>
                <w:rFonts w:ascii="Trebuchet MS" w:eastAsia="Yu Gothic" w:hAnsi="Trebuchet MS" w:cs="Trebuchet MS"/>
                <w:sz w:val="20"/>
                <w:szCs w:val="20"/>
              </w:rPr>
              <w:t xml:space="preserve"> </w:t>
            </w:r>
            <w:r w:rsidRPr="002E323F">
              <w:rPr>
                <w:rFonts w:ascii="Trebuchet MS" w:eastAsia="Yu Gothic" w:hAnsi="Trebuchet MS" w:cs="Trebuchet MS"/>
                <w:b w:val="0"/>
                <w:sz w:val="20"/>
                <w:szCs w:val="20"/>
              </w:rPr>
              <w:t xml:space="preserve"> </w:t>
            </w:r>
          </w:p>
          <w:p w14:paraId="3FC2676D" w14:textId="617069C1" w:rsidR="00D574D1" w:rsidRPr="002E323F" w:rsidRDefault="002E323F" w:rsidP="002E323F">
            <w:pPr>
              <w:pStyle w:val="Heading2"/>
              <w:shd w:val="clear" w:color="auto" w:fill="FFFFFF"/>
              <w:spacing w:before="0" w:after="0"/>
              <w:rPr>
                <w:rFonts w:ascii="Trebuchet MS" w:hAnsi="Trebuchet MS" w:cs="Arial"/>
                <w:b w:val="0"/>
                <w:color w:val="202124"/>
                <w:sz w:val="20"/>
                <w:szCs w:val="20"/>
              </w:rPr>
            </w:pPr>
            <w:r w:rsidRPr="002E323F">
              <w:rPr>
                <w:rFonts w:ascii="Trebuchet MS" w:hAnsi="Trebuchet MS" w:cs="Arial"/>
                <w:b w:val="0"/>
                <w:bCs/>
                <w:color w:val="202124"/>
                <w:sz w:val="20"/>
                <w:szCs w:val="20"/>
              </w:rPr>
              <w:t>Institut Perubahan Iklim (IPI)</w:t>
            </w:r>
          </w:p>
        </w:tc>
      </w:tr>
      <w:tr w:rsidR="00D574D1" w14:paraId="45A36A3C" w14:textId="77777777">
        <w:trPr>
          <w:trHeight w:val="589"/>
        </w:trPr>
        <w:tc>
          <w:tcPr>
            <w:tcW w:w="2405" w:type="dxa"/>
            <w:vAlign w:val="center"/>
          </w:tcPr>
          <w:p w14:paraId="3568AE81" w14:textId="0C782C6C" w:rsidR="0095737D" w:rsidRPr="00A00FE1" w:rsidRDefault="00CD268F">
            <w:pP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Peringkat </w:t>
            </w:r>
            <w:r w:rsidR="00E66099"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Pengajian </w:t>
            </w:r>
            <w:r w:rsidR="00E66099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</w:t>
            </w: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L</w:t>
            </w:r>
            <w:r w:rsidRPr="00A00FE1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e</w:t>
            </w: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vel of Study</w:t>
            </w:r>
            <w:r w:rsidR="00E66099" w:rsidRPr="00A00FE1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0BFB4BAE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b/>
                <w:color w:val="FF0000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Sarjana Sains</w:t>
            </w:r>
          </w:p>
          <w:p w14:paraId="42930A42" w14:textId="08498181" w:rsidR="00D574D1" w:rsidRDefault="00E66099">
            <w:pPr>
              <w:jc w:val="both"/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</w:t>
            </w:r>
            <w:r w:rsidRPr="00A00FE1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Master</w:t>
            </w:r>
            <w:r w:rsidR="001906F7" w:rsidRPr="00A00FE1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 xml:space="preserve"> </w:t>
            </w:r>
            <w:r w:rsidRPr="00A00FE1"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of Science)</w:t>
            </w:r>
          </w:p>
        </w:tc>
        <w:tc>
          <w:tcPr>
            <w:tcW w:w="709" w:type="dxa"/>
          </w:tcPr>
          <w:p w14:paraId="1DFD5AB9" w14:textId="2FFF91CD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  <w:tc>
          <w:tcPr>
            <w:tcW w:w="3119" w:type="dxa"/>
          </w:tcPr>
          <w:p w14:paraId="1B8E2F65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Doktor Falsafah </w:t>
            </w:r>
          </w:p>
          <w:p w14:paraId="38BCF468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Doctor of Philosophy)</w:t>
            </w:r>
          </w:p>
        </w:tc>
        <w:tc>
          <w:tcPr>
            <w:tcW w:w="703" w:type="dxa"/>
          </w:tcPr>
          <w:p w14:paraId="43F914E5" w14:textId="77777777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D574D1" w14:paraId="1D5D359A" w14:textId="77777777">
        <w:trPr>
          <w:trHeight w:val="589"/>
        </w:trPr>
        <w:tc>
          <w:tcPr>
            <w:tcW w:w="2405" w:type="dxa"/>
            <w:vAlign w:val="center"/>
          </w:tcPr>
          <w:p w14:paraId="292F5FDB" w14:textId="77777777" w:rsidR="00D574D1" w:rsidRDefault="00E66099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Bentuk Pendaftaran </w:t>
            </w: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Type of registration)</w:t>
            </w:r>
          </w:p>
        </w:tc>
        <w:tc>
          <w:tcPr>
            <w:tcW w:w="2126" w:type="dxa"/>
          </w:tcPr>
          <w:p w14:paraId="197D2928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Sepenuh Masa </w:t>
            </w:r>
          </w:p>
          <w:p w14:paraId="71A099C7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Full Time)</w:t>
            </w:r>
          </w:p>
        </w:tc>
        <w:tc>
          <w:tcPr>
            <w:tcW w:w="709" w:type="dxa"/>
          </w:tcPr>
          <w:p w14:paraId="3938549D" w14:textId="7A892083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  <w:tc>
          <w:tcPr>
            <w:tcW w:w="3119" w:type="dxa"/>
          </w:tcPr>
          <w:p w14:paraId="4112E579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 xml:space="preserve">Separuh Masa </w:t>
            </w:r>
          </w:p>
          <w:p w14:paraId="0CFA3604" w14:textId="77777777" w:rsidR="00D574D1" w:rsidRDefault="00E66099">
            <w:pPr>
              <w:jc w:val="both"/>
              <w:rPr>
                <w:rFonts w:ascii="Trebuchet MS" w:eastAsia="Trebuchet MS" w:hAnsi="Trebuchet MS" w:cs="Trebuchet MS"/>
                <w:i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i/>
                <w:color w:val="0070C0"/>
                <w:sz w:val="20"/>
                <w:szCs w:val="20"/>
              </w:rPr>
              <w:t>(Part Time)</w:t>
            </w:r>
          </w:p>
        </w:tc>
        <w:tc>
          <w:tcPr>
            <w:tcW w:w="703" w:type="dxa"/>
          </w:tcPr>
          <w:p w14:paraId="75F6EFDF" w14:textId="77777777" w:rsidR="00D574D1" w:rsidRDefault="00D574D1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620768" w14:paraId="5BDE6F8D" w14:textId="77777777" w:rsidTr="00F72859">
        <w:trPr>
          <w:trHeight w:val="589"/>
        </w:trPr>
        <w:tc>
          <w:tcPr>
            <w:tcW w:w="2405" w:type="dxa"/>
            <w:vAlign w:val="center"/>
          </w:tcPr>
          <w:p w14:paraId="6C0F2120" w14:textId="77777777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Semester/ Sesi Mula Daftar</w:t>
            </w:r>
          </w:p>
          <w:p w14:paraId="2A06CCB5" w14:textId="1B76BC3E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 w:rsidRPr="009F60D0"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</w:rPr>
              <w:t>(Semester/ Session of Registration)</w:t>
            </w:r>
          </w:p>
        </w:tc>
        <w:tc>
          <w:tcPr>
            <w:tcW w:w="6657" w:type="dxa"/>
            <w:gridSpan w:val="4"/>
          </w:tcPr>
          <w:p w14:paraId="56E99A64" w14:textId="77777777" w:rsidR="001471EF" w:rsidRDefault="001471EF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  <w:p w14:paraId="1A4172D1" w14:textId="79B146E2" w:rsidR="00620768" w:rsidRDefault="00620768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620768" w14:paraId="49866759" w14:textId="77777777" w:rsidTr="00F72859">
        <w:trPr>
          <w:trHeight w:val="589"/>
        </w:trPr>
        <w:tc>
          <w:tcPr>
            <w:tcW w:w="2405" w:type="dxa"/>
            <w:vAlign w:val="center"/>
          </w:tcPr>
          <w:p w14:paraId="569C7F46" w14:textId="77777777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Jumlah Semester Berdaftar</w:t>
            </w:r>
          </w:p>
          <w:p w14:paraId="005EF3A8" w14:textId="256D6146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 w:rsidRPr="008252AC"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</w:rPr>
              <w:t>(Total of Registered Semester</w:t>
            </w:r>
            <w:r w:rsidRPr="002B59A0"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</w:rPr>
              <w:t>)</w:t>
            </w:r>
          </w:p>
        </w:tc>
        <w:tc>
          <w:tcPr>
            <w:tcW w:w="6657" w:type="dxa"/>
            <w:gridSpan w:val="4"/>
          </w:tcPr>
          <w:p w14:paraId="1CC97DD7" w14:textId="77777777" w:rsidR="001471EF" w:rsidRDefault="001471EF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  <w:p w14:paraId="55B63119" w14:textId="17C014C6" w:rsidR="00620768" w:rsidRDefault="00620768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  <w:tr w:rsidR="00620768" w14:paraId="3B67152B" w14:textId="77777777" w:rsidTr="00F72859">
        <w:trPr>
          <w:trHeight w:val="589"/>
        </w:trPr>
        <w:tc>
          <w:tcPr>
            <w:tcW w:w="2405" w:type="dxa"/>
            <w:vAlign w:val="center"/>
          </w:tcPr>
          <w:p w14:paraId="44F933E9" w14:textId="77777777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b/>
                <w:sz w:val="20"/>
                <w:szCs w:val="20"/>
              </w:rPr>
              <w:t>Semester/ Sesi Mula Pertukaran</w:t>
            </w:r>
          </w:p>
          <w:p w14:paraId="23CCCC97" w14:textId="27494B30" w:rsidR="00620768" w:rsidRDefault="00620768" w:rsidP="00620768">
            <w:pPr>
              <w:rPr>
                <w:rFonts w:ascii="Trebuchet MS" w:eastAsia="Trebuchet MS" w:hAnsi="Trebuchet MS" w:cs="Trebuchet MS"/>
                <w:b/>
                <w:sz w:val="20"/>
                <w:szCs w:val="20"/>
              </w:rPr>
            </w:pPr>
            <w:r w:rsidRPr="00D37019"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</w:rPr>
              <w:t>(Semester/ Session of Changes Application)</w:t>
            </w:r>
          </w:p>
        </w:tc>
        <w:tc>
          <w:tcPr>
            <w:tcW w:w="6657" w:type="dxa"/>
            <w:gridSpan w:val="4"/>
          </w:tcPr>
          <w:p w14:paraId="02D18850" w14:textId="3EE9B41D" w:rsidR="001471EF" w:rsidRDefault="001471EF">
            <w:pPr>
              <w:jc w:val="both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</w:tr>
    </w:tbl>
    <w:p w14:paraId="1BDE0487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5836D479" w14:textId="77777777" w:rsidR="00F31752" w:rsidRDefault="00E66099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Tajuk Tesis 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Title of Thesis)</w:t>
      </w:r>
      <w:r>
        <w:rPr>
          <w:rFonts w:ascii="Trebuchet MS" w:eastAsia="Trebuchet MS" w:hAnsi="Trebuchet MS" w:cs="Trebuchet MS"/>
          <w:sz w:val="20"/>
          <w:szCs w:val="20"/>
        </w:rPr>
        <w:tab/>
        <w:t xml:space="preserve">: </w:t>
      </w:r>
    </w:p>
    <w:p w14:paraId="4C69DA2E" w14:textId="77777777" w:rsidR="001471EF" w:rsidRDefault="001471EF" w:rsidP="004A47D8">
      <w:pPr>
        <w:keepNext/>
        <w:ind w:left="360"/>
        <w:jc w:val="center"/>
        <w:outlineLvl w:val="0"/>
        <w:rPr>
          <w:b/>
        </w:rPr>
      </w:pPr>
    </w:p>
    <w:p w14:paraId="106EA085" w14:textId="26AFA19E" w:rsidR="00A203BB" w:rsidRDefault="00A203BB" w:rsidP="0046354B">
      <w:pPr>
        <w:keepNext/>
        <w:outlineLvl w:val="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__________________________________________________________________________________</w:t>
      </w:r>
    </w:p>
    <w:p w14:paraId="28BB79DB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i/>
          <w:sz w:val="20"/>
          <w:szCs w:val="20"/>
        </w:rPr>
      </w:pPr>
    </w:p>
    <w:p w14:paraId="607D594B" w14:textId="2A7453B4" w:rsidR="0046354B" w:rsidRDefault="0046354B">
      <w:pPr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br w:type="page"/>
      </w:r>
    </w:p>
    <w:p w14:paraId="4BBBDAE9" w14:textId="77777777" w:rsidR="009A353B" w:rsidRDefault="009A353B" w:rsidP="009A353B">
      <w:pPr>
        <w:pBdr>
          <w:bottom w:val="single" w:sz="24" w:space="0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79F129C5" w14:textId="77777777" w:rsidR="009A353B" w:rsidRDefault="009A353B" w:rsidP="009A353B">
      <w:pPr>
        <w:pBdr>
          <w:bottom w:val="single" w:sz="24" w:space="0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2C26F55B" w14:textId="29DD299A" w:rsidR="000B4D45" w:rsidRPr="000B4D45" w:rsidRDefault="000B4D45" w:rsidP="000B4D45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  <w:r w:rsidRPr="000B4D45">
        <w:rPr>
          <w:rFonts w:ascii="Trebuchet MS" w:eastAsia="Trebuchet MS" w:hAnsi="Trebuchet MS" w:cs="Trebuchet MS"/>
          <w:b/>
          <w:sz w:val="20"/>
          <w:szCs w:val="20"/>
        </w:rPr>
        <w:t xml:space="preserve">Bahagian </w:t>
      </w:r>
      <w:r>
        <w:rPr>
          <w:rFonts w:ascii="Trebuchet MS" w:eastAsia="Trebuchet MS" w:hAnsi="Trebuchet MS" w:cs="Trebuchet MS"/>
          <w:b/>
          <w:sz w:val="20"/>
          <w:szCs w:val="20"/>
        </w:rPr>
        <w:t>B</w:t>
      </w:r>
      <w:r w:rsidRPr="000B4D45">
        <w:rPr>
          <w:rFonts w:ascii="Trebuchet MS" w:eastAsia="Trebuchet MS" w:hAnsi="Trebuchet MS" w:cs="Trebuchet MS"/>
          <w:b/>
          <w:sz w:val="20"/>
          <w:szCs w:val="20"/>
        </w:rPr>
        <w:t xml:space="preserve">: Maklumat </w:t>
      </w:r>
      <w:r>
        <w:rPr>
          <w:rFonts w:ascii="Trebuchet MS" w:eastAsia="Trebuchet MS" w:hAnsi="Trebuchet MS" w:cs="Trebuchet MS"/>
          <w:b/>
          <w:sz w:val="20"/>
          <w:szCs w:val="20"/>
        </w:rPr>
        <w:t>Pelantikan/ Pengguguran Penyelia Utama/ Bersama</w:t>
      </w:r>
    </w:p>
    <w:p w14:paraId="6D9F61B9" w14:textId="08D1E21E" w:rsidR="000B4D45" w:rsidRPr="00A00FE1" w:rsidRDefault="000B4D45" w:rsidP="000B4D45">
      <w:pPr>
        <w:spacing w:after="0"/>
        <w:jc w:val="both"/>
        <w:rPr>
          <w:rFonts w:ascii="Trebuchet MS" w:eastAsia="Trebuchet MS" w:hAnsi="Trebuchet MS" w:cs="Trebuchet MS"/>
          <w:bCs/>
          <w:i/>
          <w:color w:val="0070C0"/>
          <w:sz w:val="20"/>
          <w:szCs w:val="20"/>
        </w:rPr>
      </w:pPr>
      <w:r w:rsidRPr="00A00FE1">
        <w:rPr>
          <w:rFonts w:ascii="Trebuchet MS" w:eastAsia="Trebuchet MS" w:hAnsi="Trebuchet MS" w:cs="Trebuchet MS"/>
          <w:bCs/>
          <w:i/>
          <w:color w:val="0070C0"/>
          <w:sz w:val="20"/>
          <w:szCs w:val="20"/>
        </w:rPr>
        <w:t xml:space="preserve">Part B: </w:t>
      </w:r>
      <w:r w:rsidR="004C1161" w:rsidRPr="00A00FE1"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en-US"/>
        </w:rPr>
        <w:t>Details of Appointment / Termination of the Main / Co-supervisor(s)</w:t>
      </w:r>
    </w:p>
    <w:p w14:paraId="1E39BF7E" w14:textId="77777777" w:rsidR="00D321EE" w:rsidRDefault="00D321EE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</w:p>
    <w:p w14:paraId="28FA5AA1" w14:textId="79BA5336" w:rsidR="00B3127B" w:rsidRDefault="00D321EE">
      <w:pPr>
        <w:spacing w:after="0"/>
        <w:jc w:val="both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 w:rsidRPr="00A00FE1">
        <w:rPr>
          <w:rFonts w:ascii="Trebuchet MS" w:eastAsia="Trebuchet MS" w:hAnsi="Trebuchet MS" w:cs="Trebuchet MS"/>
          <w:iCs/>
          <w:sz w:val="20"/>
          <w:szCs w:val="20"/>
        </w:rPr>
        <w:t xml:space="preserve">Permohonan-sila pilih </w:t>
      </w:r>
      <w:r w:rsidRPr="00A00FE1">
        <w:rPr>
          <w:rFonts w:ascii="Trebuchet MS" w:eastAsia="Trebuchet MS" w:hAnsi="Trebuchet MS" w:cs="Trebuchet MS"/>
          <w:i/>
          <w:color w:val="0070C0"/>
          <w:sz w:val="20"/>
          <w:szCs w:val="20"/>
        </w:rPr>
        <w:t>(Application</w:t>
      </w:r>
      <w:r w:rsidR="004A55D5" w:rsidRPr="00A00FE1">
        <w:rPr>
          <w:rFonts w:ascii="Trebuchet MS" w:eastAsia="Trebuchet MS" w:hAnsi="Trebuchet MS" w:cs="Trebuchet MS"/>
          <w:i/>
          <w:color w:val="0070C0"/>
          <w:sz w:val="20"/>
          <w:szCs w:val="20"/>
        </w:rPr>
        <w:t>-please choose)</w:t>
      </w:r>
    </w:p>
    <w:tbl>
      <w:tblPr>
        <w:tblW w:w="5347" w:type="pct"/>
        <w:tblInd w:w="1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9"/>
        <w:gridCol w:w="4060"/>
        <w:gridCol w:w="3402"/>
      </w:tblGrid>
      <w:tr w:rsidR="007D3721" w:rsidRPr="007D3721" w14:paraId="7309253A" w14:textId="77777777" w:rsidTr="00A00FE1">
        <w:trPr>
          <w:trHeight w:val="2182"/>
        </w:trPr>
        <w:tc>
          <w:tcPr>
            <w:tcW w:w="1126" w:type="pct"/>
            <w:tcBorders>
              <w:bottom w:val="nil"/>
            </w:tcBorders>
          </w:tcPr>
          <w:p w14:paraId="50678816" w14:textId="77777777" w:rsidR="003B3D55" w:rsidRDefault="003B3D55" w:rsidP="003B3D55">
            <w:pPr>
              <w:spacing w:after="0"/>
              <w:ind w:left="408" w:hanging="270"/>
              <w:jc w:val="both"/>
            </w:pPr>
          </w:p>
          <w:p w14:paraId="3949D245" w14:textId="3527BC17" w:rsidR="007D3721" w:rsidRPr="00A00FE1" w:rsidRDefault="0046354B" w:rsidP="00A00FE1">
            <w:pPr>
              <w:spacing w:after="0"/>
              <w:ind w:left="408" w:hanging="27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pict w14:anchorId="12A1DA44">
                <v:shape id="_x0000_i1026" type="#_x0000_t75" style="width:16.5pt;height:13.5pt;visibility:visible;mso-wrap-style:square">
                  <v:imagedata r:id="rId8" o:title=""/>
                </v:shape>
              </w:pict>
            </w:r>
            <w:r w:rsidR="003B3D55">
              <w:t xml:space="preserve"> </w:t>
            </w:r>
            <w:r w:rsidR="007D372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rtukaran</w:t>
            </w:r>
          </w:p>
          <w:p w14:paraId="24C7BCF6" w14:textId="170D2131" w:rsidR="007D3721" w:rsidRPr="00A00FE1" w:rsidRDefault="00935E35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    </w:t>
            </w:r>
            <w:r w:rsidR="003B3D55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3B3D55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7D372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Penyelia Utama </w:t>
            </w:r>
          </w:p>
          <w:p w14:paraId="60146B8B" w14:textId="0AB8DFAE" w:rsidR="007D3721" w:rsidRPr="007D3721" w:rsidRDefault="00935E35" w:rsidP="00A00FE1">
            <w:pPr>
              <w:spacing w:after="0"/>
              <w:ind w:left="498" w:right="144" w:hanging="54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</w:t>
            </w:r>
            <w:r w:rsidR="003B3D55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="005469A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(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Exchange of the </w:t>
            </w:r>
            <w:r w:rsidR="00690FD4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</w:t>
            </w:r>
            <w:r w:rsidR="003B3D55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Main</w:t>
            </w:r>
            <w:r w:rsidR="005469A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upervisor</w:t>
            </w:r>
            <w:r w:rsidR="005469A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)</w:t>
            </w:r>
          </w:p>
        </w:tc>
        <w:tc>
          <w:tcPr>
            <w:tcW w:w="2108" w:type="pct"/>
            <w:tcBorders>
              <w:bottom w:val="nil"/>
            </w:tcBorders>
          </w:tcPr>
          <w:p w14:paraId="515B8972" w14:textId="77777777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rakuan Penyelia Utama Asal:</w:t>
            </w:r>
          </w:p>
          <w:p w14:paraId="3FB4A891" w14:textId="77777777" w:rsid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Acknowledgement of Current Main Supervisor:</w:t>
            </w:r>
          </w:p>
          <w:p w14:paraId="072650FF" w14:textId="77777777" w:rsidR="00A36D30" w:rsidRDefault="00A36D30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636D9DBC" w14:textId="220822E0" w:rsidR="009A585F" w:rsidRDefault="00C61FE2" w:rsidP="00A00FE1">
            <w:pPr>
              <w:spacing w:after="0"/>
              <w:ind w:left="666" w:right="114" w:hanging="66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19FF1C0D" wp14:editId="6AE3F02B">
                  <wp:extent cx="209550" cy="161925"/>
                  <wp:effectExtent l="0" t="0" r="0" b="0"/>
                  <wp:docPr id="2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="003B3D55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="007D372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rtukaran ini</w:t>
            </w:r>
            <w:r w:rsidR="003B3D55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7D372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dan 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   </w:t>
            </w:r>
            <w:r w:rsidR="007D372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kekal sebagai Penyelia Bersama pelajar</w:t>
            </w:r>
          </w:p>
          <w:p w14:paraId="526089F7" w14:textId="26E529BF" w:rsidR="007D3721" w:rsidRPr="007D3721" w:rsidRDefault="009A585F" w:rsidP="00A00FE1">
            <w:pPr>
              <w:spacing w:after="0"/>
              <w:ind w:left="666" w:right="114" w:hanging="66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         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agree with this exchange and remain as Co-Supervisor for this student</w:t>
            </w:r>
          </w:p>
          <w:p w14:paraId="5C99A93D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9E82B07" w14:textId="77777777" w:rsidR="007D3721" w:rsidRDefault="009A585F" w:rsidP="007D3721">
            <w:pPr>
              <w:spacing w:after="0"/>
              <w:jc w:val="both"/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 xml:space="preserve">          </w:t>
            </w:r>
            <w:r w:rsidR="007D3721" w:rsidRPr="00A00FE1">
              <w:rPr>
                <w:rFonts w:ascii="Trebuchet MS" w:eastAsia="Trebuchet MS" w:hAnsi="Trebuchet MS" w:cs="Trebuchet MS"/>
                <w:b/>
                <w:i/>
                <w:iCs/>
                <w:sz w:val="20"/>
                <w:szCs w:val="20"/>
                <w:lang w:val="ms"/>
              </w:rPr>
              <w:t>ATAU</w:t>
            </w:r>
            <w:r w:rsidR="007D3721"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 xml:space="preserve"> / </w:t>
            </w:r>
            <w:r w:rsidR="007D3721" w:rsidRPr="00A00FE1"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  <w:t>OR</w:t>
            </w:r>
          </w:p>
          <w:p w14:paraId="2464BFB3" w14:textId="77777777" w:rsidR="00935E35" w:rsidRDefault="00935E35" w:rsidP="007D3721">
            <w:pPr>
              <w:spacing w:after="0"/>
              <w:jc w:val="both"/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902EEC0" w14:textId="6C06F068" w:rsidR="00935E35" w:rsidRDefault="00935E35" w:rsidP="00A00FE1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43ABD439" wp14:editId="31F97955">
                  <wp:extent cx="209550" cy="1619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rtukaran ini dan menarik diri sepenuhnya daripada menyelia pelajar</w:t>
            </w:r>
            <w:r w:rsidRPr="00A00FE1">
              <w:rPr>
                <w:rFonts w:ascii="Trebuchet MS" w:eastAsia="Trebuchet MS" w:hAnsi="Trebuchet MS" w:cs="Trebuchet MS"/>
                <w:i/>
                <w:iCs/>
                <w:sz w:val="20"/>
                <w:szCs w:val="20"/>
                <w:lang w:val="ms"/>
              </w:rPr>
              <w:t xml:space="preserve"> </w:t>
            </w:r>
          </w:p>
          <w:p w14:paraId="0A25C293" w14:textId="77777777" w:rsidR="00935E35" w:rsidRDefault="00935E35" w:rsidP="00935E35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agree with this exchange and withdraw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mpletely from supervising this student</w:t>
            </w:r>
          </w:p>
          <w:p w14:paraId="64949654" w14:textId="77777777" w:rsidR="0099764B" w:rsidRDefault="0099764B" w:rsidP="00935E35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DFE6134" w14:textId="34EFA65F" w:rsidR="0099764B" w:rsidRPr="00A00FE1" w:rsidRDefault="0099764B" w:rsidP="0099764B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</w:p>
        </w:tc>
        <w:tc>
          <w:tcPr>
            <w:tcW w:w="1766" w:type="pct"/>
            <w:tcBorders>
              <w:bottom w:val="nil"/>
            </w:tcBorders>
          </w:tcPr>
          <w:p w14:paraId="280D5A80" w14:textId="77777777" w:rsidR="007D3721" w:rsidRPr="00A00FE1" w:rsidRDefault="007D3721" w:rsidP="00A00FE1">
            <w:pPr>
              <w:spacing w:after="0"/>
              <w:ind w:left="84" w:right="84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rakuan Penyelia Utama Baharu (hanya permohonan yang memenuhi semua perakuan akan diluluskan):</w:t>
            </w:r>
          </w:p>
          <w:p w14:paraId="2355A5D0" w14:textId="77777777" w:rsidR="007D3721" w:rsidRDefault="007D3721" w:rsidP="00A00FE1">
            <w:pPr>
              <w:spacing w:after="0"/>
              <w:ind w:left="84" w:right="8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Acknowledgement of New Main Supervisor (only applications that meet all acknowledgements will be approved):</w:t>
            </w:r>
          </w:p>
          <w:p w14:paraId="73732C3F" w14:textId="77777777" w:rsidR="00A07142" w:rsidRDefault="00A07142" w:rsidP="00A0714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475733C" w14:textId="3ACE403E" w:rsidR="00A07142" w:rsidRDefault="00A07142" w:rsidP="00A00FE1">
            <w:pPr>
              <w:spacing w:after="0"/>
              <w:ind w:left="714" w:right="114" w:hanging="75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54D65D24" wp14:editId="3EC0103C">
                  <wp:extent cx="209550" cy="1619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D24DD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</w:t>
            </w:r>
            <w:r w:rsidR="008B338A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  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rtukaran ini</w:t>
            </w:r>
            <w:r w:rsidR="005D6AEC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,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dan 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   </w:t>
            </w:r>
          </w:p>
          <w:p w14:paraId="48D2927F" w14:textId="1C5CC39F" w:rsidR="00A07142" w:rsidRPr="007D3721" w:rsidRDefault="00A07142" w:rsidP="00A07142">
            <w:pPr>
              <w:spacing w:after="0"/>
              <w:ind w:left="666" w:right="114" w:hanging="66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 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agree with this exchange</w:t>
            </w:r>
            <w:r w:rsidR="005D6AEC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,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and </w:t>
            </w:r>
          </w:p>
          <w:p w14:paraId="1C47EBF0" w14:textId="77777777" w:rsidR="00A07142" w:rsidRDefault="00A07142" w:rsidP="00A07142">
            <w:pPr>
              <w:spacing w:after="0"/>
              <w:jc w:val="both"/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E331D00" w14:textId="590653D7" w:rsidR="00A07142" w:rsidRDefault="00A07142" w:rsidP="00A07142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693BA5B0" wp14:editId="30502D40">
                  <wp:extent cx="209550" cy="16192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="00513997" w:rsidRPr="007D372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tidak mempunyai konflik dengan pelajar dari segi kedudukan, jawatan atau kepentingan kewangan</w:t>
            </w:r>
          </w:p>
          <w:p w14:paraId="1141C025" w14:textId="489D6984" w:rsidR="00F447A6" w:rsidRPr="007D3721" w:rsidRDefault="00513997" w:rsidP="00A00FE1">
            <w:pPr>
              <w:spacing w:after="0"/>
              <w:ind w:left="606" w:right="8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have no conflicts with the student in terms of position, designation or financial interests</w:t>
            </w:r>
            <w:r w:rsidRPr="00513997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</w:p>
        </w:tc>
      </w:tr>
      <w:tr w:rsidR="007D3721" w:rsidRPr="007D3721" w14:paraId="35E96BB0" w14:textId="77777777" w:rsidTr="00A00FE1">
        <w:trPr>
          <w:trHeight w:val="1552"/>
        </w:trPr>
        <w:tc>
          <w:tcPr>
            <w:tcW w:w="1126" w:type="pct"/>
            <w:tcBorders>
              <w:top w:val="nil"/>
              <w:bottom w:val="nil"/>
            </w:tcBorders>
          </w:tcPr>
          <w:p w14:paraId="7D83ED9E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  <w:bottom w:val="nil"/>
            </w:tcBorders>
          </w:tcPr>
          <w:p w14:paraId="2D96406C" w14:textId="30840CF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1766" w:type="pct"/>
            <w:tcBorders>
              <w:top w:val="nil"/>
              <w:bottom w:val="nil"/>
            </w:tcBorders>
          </w:tcPr>
          <w:p w14:paraId="329C4E5B" w14:textId="77777777" w:rsidR="00B73C4A" w:rsidRDefault="00B73C4A" w:rsidP="00B73C4A">
            <w:pPr>
              <w:spacing w:after="0"/>
              <w:jc w:val="both"/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3EF940A" w14:textId="77777777" w:rsidR="008644EC" w:rsidRDefault="00B73C4A" w:rsidP="00B73C4A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bCs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1201DDAB" wp14:editId="6CA1A4D6">
                  <wp:extent cx="209550" cy="16192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7D372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tidak mempunyai konflik dengan pelajar dari segi kedudukan, jawatan atau kepentingan kewangan</w:t>
            </w:r>
          </w:p>
          <w:p w14:paraId="165A1EF9" w14:textId="7488FD23" w:rsidR="007D3721" w:rsidRPr="00A00FE1" w:rsidRDefault="008644EC" w:rsidP="00A00FE1">
            <w:pPr>
              <w:spacing w:after="0"/>
              <w:ind w:left="576" w:right="114" w:hanging="57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        </w:t>
            </w:r>
            <w:r w:rsidR="00B73C4A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have no conflicts with the student in terms of position, designation or financial interests</w:t>
            </w:r>
            <w:r w:rsidR="00B73C4A" w:rsidRPr="00B73C4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</w:p>
        </w:tc>
      </w:tr>
      <w:tr w:rsidR="007D3721" w:rsidRPr="007D3721" w14:paraId="472DB430" w14:textId="77777777" w:rsidTr="00A00FE1">
        <w:trPr>
          <w:trHeight w:val="620"/>
        </w:trPr>
        <w:tc>
          <w:tcPr>
            <w:tcW w:w="1126" w:type="pct"/>
            <w:tcBorders>
              <w:top w:val="nil"/>
              <w:bottom w:val="nil"/>
            </w:tcBorders>
          </w:tcPr>
          <w:p w14:paraId="6ADB73E8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  <w:bottom w:val="nil"/>
            </w:tcBorders>
          </w:tcPr>
          <w:p w14:paraId="7FFA7DEB" w14:textId="6ED8BE9C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Tandatangan: </w:t>
            </w:r>
            <w:r w:rsidR="00D00B61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>______________</w:t>
            </w:r>
          </w:p>
          <w:p w14:paraId="47BD9D47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ignature</w:t>
            </w:r>
          </w:p>
        </w:tc>
        <w:tc>
          <w:tcPr>
            <w:tcW w:w="1766" w:type="pct"/>
            <w:tcBorders>
              <w:top w:val="nil"/>
              <w:bottom w:val="nil"/>
            </w:tcBorders>
          </w:tcPr>
          <w:p w14:paraId="50477ED7" w14:textId="77777777" w:rsidR="007D3721" w:rsidRPr="00841DF9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</w:tr>
      <w:tr w:rsidR="007D3721" w:rsidRPr="007D3721" w14:paraId="45C573FD" w14:textId="77777777" w:rsidTr="00A00FE1">
        <w:trPr>
          <w:trHeight w:val="724"/>
        </w:trPr>
        <w:tc>
          <w:tcPr>
            <w:tcW w:w="1126" w:type="pct"/>
            <w:tcBorders>
              <w:top w:val="nil"/>
              <w:bottom w:val="nil"/>
            </w:tcBorders>
          </w:tcPr>
          <w:p w14:paraId="7CA5D770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  <w:bottom w:val="nil"/>
            </w:tcBorders>
          </w:tcPr>
          <w:p w14:paraId="0146D7AE" w14:textId="6B871482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Nama: </w:t>
            </w:r>
            <w:r w:rsidR="00D00B61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>____________________</w:t>
            </w:r>
          </w:p>
          <w:p w14:paraId="15CCE895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Name</w:t>
            </w:r>
          </w:p>
        </w:tc>
        <w:tc>
          <w:tcPr>
            <w:tcW w:w="1766" w:type="pct"/>
            <w:tcBorders>
              <w:top w:val="nil"/>
              <w:bottom w:val="nil"/>
            </w:tcBorders>
          </w:tcPr>
          <w:p w14:paraId="29EEC981" w14:textId="239E67FA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Tandatangan: </w:t>
            </w:r>
            <w:r w:rsidR="00012A36" w:rsidRPr="00841DF9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>____________</w:t>
            </w:r>
          </w:p>
          <w:p w14:paraId="48B532F4" w14:textId="77777777" w:rsidR="007D3721" w:rsidRPr="00841DF9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841DF9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ignature</w:t>
            </w:r>
          </w:p>
        </w:tc>
      </w:tr>
      <w:tr w:rsidR="007D3721" w:rsidRPr="007D3721" w14:paraId="32C90ACD" w14:textId="77777777" w:rsidTr="00A00FE1">
        <w:trPr>
          <w:trHeight w:val="620"/>
        </w:trPr>
        <w:tc>
          <w:tcPr>
            <w:tcW w:w="1126" w:type="pct"/>
            <w:tcBorders>
              <w:top w:val="nil"/>
              <w:bottom w:val="nil"/>
            </w:tcBorders>
          </w:tcPr>
          <w:p w14:paraId="7BD1E64B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  <w:bottom w:val="nil"/>
            </w:tcBorders>
          </w:tcPr>
          <w:p w14:paraId="264EDA74" w14:textId="0E4CCBB3" w:rsidR="00F82624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Tarikh:</w:t>
            </w:r>
            <w:r w:rsidR="00F82624" w:rsidRPr="009F3990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 xml:space="preserve"> ___________________</w:t>
            </w:r>
          </w:p>
          <w:p w14:paraId="5248871C" w14:textId="2AFF7C43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Date</w:t>
            </w:r>
          </w:p>
        </w:tc>
        <w:tc>
          <w:tcPr>
            <w:tcW w:w="1766" w:type="pct"/>
            <w:tcBorders>
              <w:top w:val="nil"/>
              <w:bottom w:val="nil"/>
            </w:tcBorders>
          </w:tcPr>
          <w:p w14:paraId="43742553" w14:textId="77777777" w:rsidR="007D3721" w:rsidRPr="00841DF9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59C8A70F" w14:textId="4D7F8673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Nama: </w:t>
            </w:r>
            <w:r w:rsidR="00012A36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>___________________</w:t>
            </w:r>
          </w:p>
          <w:p w14:paraId="01BDD65A" w14:textId="77777777" w:rsidR="007D3721" w:rsidRPr="00841DF9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841DF9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Name</w:t>
            </w:r>
          </w:p>
        </w:tc>
      </w:tr>
      <w:tr w:rsidR="007D3721" w:rsidRPr="007D3721" w14:paraId="589702B2" w14:textId="77777777" w:rsidTr="00A00FE1">
        <w:trPr>
          <w:trHeight w:val="724"/>
        </w:trPr>
        <w:tc>
          <w:tcPr>
            <w:tcW w:w="1126" w:type="pct"/>
            <w:tcBorders>
              <w:top w:val="nil"/>
              <w:bottom w:val="nil"/>
            </w:tcBorders>
          </w:tcPr>
          <w:p w14:paraId="033DFCA2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  <w:bottom w:val="nil"/>
            </w:tcBorders>
          </w:tcPr>
          <w:p w14:paraId="7C1178FD" w14:textId="77777777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Cop Rasmi:</w:t>
            </w:r>
          </w:p>
          <w:p w14:paraId="455B6D36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Official Stamping</w:t>
            </w:r>
          </w:p>
        </w:tc>
        <w:tc>
          <w:tcPr>
            <w:tcW w:w="1766" w:type="pct"/>
            <w:tcBorders>
              <w:top w:val="nil"/>
              <w:bottom w:val="nil"/>
            </w:tcBorders>
          </w:tcPr>
          <w:p w14:paraId="5F797F5D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53180F51" w14:textId="6D91A61C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Tarikh:</w:t>
            </w:r>
            <w:r w:rsidR="00F82624" w:rsidRPr="009F3990">
              <w:rPr>
                <w:rFonts w:ascii="Trebuchet MS" w:eastAsia="Trebuchet MS" w:hAnsi="Trebuchet MS" w:cs="Trebuchet MS"/>
                <w:iCs/>
                <w:sz w:val="20"/>
                <w:szCs w:val="20"/>
                <w:u w:val="single"/>
                <w:lang w:val="ms"/>
              </w:rPr>
              <w:t xml:space="preserve"> __________________</w:t>
            </w:r>
          </w:p>
          <w:p w14:paraId="5D106BEB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Date</w:t>
            </w:r>
          </w:p>
        </w:tc>
      </w:tr>
      <w:tr w:rsidR="007D3721" w:rsidRPr="007D3721" w14:paraId="273CB676" w14:textId="77777777" w:rsidTr="00A00FE1">
        <w:trPr>
          <w:trHeight w:val="1126"/>
        </w:trPr>
        <w:tc>
          <w:tcPr>
            <w:tcW w:w="1126" w:type="pct"/>
            <w:tcBorders>
              <w:top w:val="nil"/>
            </w:tcBorders>
          </w:tcPr>
          <w:p w14:paraId="2566E89C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2108" w:type="pct"/>
            <w:tcBorders>
              <w:top w:val="nil"/>
            </w:tcBorders>
          </w:tcPr>
          <w:p w14:paraId="77F6612A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1766" w:type="pct"/>
            <w:tcBorders>
              <w:top w:val="nil"/>
            </w:tcBorders>
          </w:tcPr>
          <w:p w14:paraId="7D16E588" w14:textId="77777777" w:rsidR="00012A36" w:rsidRDefault="00012A36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</w:p>
          <w:p w14:paraId="41FA86D0" w14:textId="66BD0933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Cop Rasmi:</w:t>
            </w:r>
          </w:p>
          <w:p w14:paraId="4312AB76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Official Stamping</w:t>
            </w:r>
          </w:p>
        </w:tc>
      </w:tr>
      <w:tr w:rsidR="007D3721" w:rsidRPr="007D3721" w14:paraId="42A41EAB" w14:textId="77777777" w:rsidTr="00A00FE1">
        <w:trPr>
          <w:trHeight w:val="2384"/>
        </w:trPr>
        <w:tc>
          <w:tcPr>
            <w:tcW w:w="1126" w:type="pct"/>
            <w:tcBorders>
              <w:bottom w:val="nil"/>
            </w:tcBorders>
          </w:tcPr>
          <w:p w14:paraId="01A79B57" w14:textId="7D9E558E" w:rsidR="007D3721" w:rsidRDefault="007543DC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noProof/>
                <w:color w:val="0070C0"/>
                <w:sz w:val="20"/>
                <w:szCs w:val="20"/>
                <w:lang w:val="m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451A67" wp14:editId="76B8DA1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46050</wp:posOffset>
                      </wp:positionV>
                      <wp:extent cx="266700" cy="254000"/>
                      <wp:effectExtent l="0" t="0" r="19050" b="12700"/>
                      <wp:wrapNone/>
                      <wp:docPr id="1525572726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282A56" w14:textId="00C9F12B" w:rsidR="007543DC" w:rsidRPr="007543DC" w:rsidRDefault="007543DC" w:rsidP="007543DC">
                                  <w:pPr>
                                    <w:spacing w:after="0" w:line="240" w:lineRule="auto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451A6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2.55pt;margin-top:11.5pt;width:2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" fillcolor="white [3201]" strokeweight=".5pt">
                      <v:textbox>
                        <w:txbxContent>
                          <w:p w14:paraId="75282A56" w14:textId="00C9F12B" w:rsidR="007543DC" w:rsidRPr="007543DC" w:rsidRDefault="007543DC" w:rsidP="007543DC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EFE2A91" w14:textId="06C6F001" w:rsidR="00EA1971" w:rsidRDefault="003B3D55" w:rsidP="00EA1971">
            <w:pPr>
              <w:spacing w:after="0"/>
              <w:ind w:left="498" w:right="14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nyelia</w:t>
            </w:r>
            <w:r w:rsidR="000B5A7F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9E68B2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Bersama</w:t>
            </w:r>
            <w:r w:rsidR="000B5A7F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/ Ahli Jawatankuasa Penyeliaan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012A93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(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Appointment of the</w:t>
            </w:r>
            <w:r w:rsidR="00EA197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</w:t>
            </w:r>
            <w:r w:rsidR="00EA197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-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upervisor/</w:t>
            </w:r>
          </w:p>
          <w:p w14:paraId="3E0EE91E" w14:textId="19BFD294" w:rsidR="007D3721" w:rsidRPr="00A00FE1" w:rsidRDefault="007D3721" w:rsidP="00A00FE1">
            <w:pPr>
              <w:spacing w:after="0"/>
              <w:ind w:left="498" w:right="144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upervisory</w:t>
            </w:r>
            <w:r w:rsidR="00EA197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mmittee</w:t>
            </w:r>
            <w:r w:rsidR="00012A93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)</w:t>
            </w:r>
          </w:p>
        </w:tc>
        <w:tc>
          <w:tcPr>
            <w:tcW w:w="3874" w:type="pct"/>
            <w:gridSpan w:val="2"/>
            <w:tcBorders>
              <w:bottom w:val="nil"/>
            </w:tcBorders>
          </w:tcPr>
          <w:p w14:paraId="5D120228" w14:textId="77777777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16E9A5B4" w14:textId="77777777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Perakuan Penyelia Bersama / Ahli Jawatankuasa Penyeliaan </w:t>
            </w:r>
            <w:r w:rsidRPr="00A00FE1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(Pertama)</w:t>
            </w:r>
          </w:p>
          <w:p w14:paraId="77205440" w14:textId="617E43A7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Acknowledgement of Co-Supervisor / Supervisory Committee </w:t>
            </w:r>
            <w:r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(First)</w:t>
            </w:r>
          </w:p>
          <w:p w14:paraId="2E4D23C5" w14:textId="77777777" w:rsidR="007D3721" w:rsidRPr="00A00FE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Hanya permohonan yang memenuhi semua perakuan akan diluluskan</w:t>
            </w:r>
          </w:p>
          <w:p w14:paraId="6062149B" w14:textId="6FB6FA78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Only applications that meet all acknowledgements will be approved</w:t>
            </w:r>
          </w:p>
          <w:p w14:paraId="2DBD688F" w14:textId="59B3AE2D" w:rsidR="007D3721" w:rsidRPr="007D3721" w:rsidRDefault="007543DC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noProof/>
                <w:color w:val="0070C0"/>
                <w:sz w:val="20"/>
                <w:szCs w:val="20"/>
                <w:lang w:val="m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35B908" wp14:editId="647C178F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23495</wp:posOffset>
                      </wp:positionV>
                      <wp:extent cx="279400" cy="298450"/>
                      <wp:effectExtent l="0" t="0" r="25400" b="25400"/>
                      <wp:wrapNone/>
                      <wp:docPr id="320589157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9400" cy="298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51B9F6A" w14:textId="5E35ADE6" w:rsidR="007543DC" w:rsidRPr="007543DC" w:rsidRDefault="007543DC" w:rsidP="007543DC">
                                  <w:pPr>
                                    <w:spacing w:after="0" w:line="240" w:lineRule="auto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5B908" id="_x0000_s1027" type="#_x0000_t202" style="position:absolute;left:0;text-align:left;margin-left:.1pt;margin-top:1.85pt;width:22pt;height:2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" fillcolor="white [3201]" strokeweight=".5pt">
                      <v:textbox>
                        <w:txbxContent>
                          <w:p w14:paraId="051B9F6A" w14:textId="5E35ADE6" w:rsidR="007543DC" w:rsidRPr="007543DC" w:rsidRDefault="007543DC" w:rsidP="007543DC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660FF27" w14:textId="77F8696B" w:rsidR="007D3721" w:rsidRPr="007D3721" w:rsidRDefault="007D3721" w:rsidP="007D3721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253CA8F0" wp14:editId="2329C1A7">
                  <wp:extent cx="209550" cy="161925"/>
                  <wp:effectExtent l="0" t="0" r="0" b="0"/>
                  <wp:docPr id="3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lantikan ini, dan</w:t>
            </w:r>
          </w:p>
          <w:p w14:paraId="622966C3" w14:textId="7BFCB827" w:rsidR="007D3721" w:rsidRPr="007D3721" w:rsidRDefault="000854EF" w:rsidP="00A00FE1">
            <w:pPr>
              <w:spacing w:after="0"/>
              <w:ind w:left="576" w:hanging="57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="007D3721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agree with this appointment, and</w:t>
            </w:r>
          </w:p>
        </w:tc>
      </w:tr>
      <w:tr w:rsidR="001C52B0" w:rsidRPr="007D3721" w14:paraId="06FA93F0" w14:textId="77777777" w:rsidTr="00E63057">
        <w:trPr>
          <w:trHeight w:val="1755"/>
        </w:trPr>
        <w:tc>
          <w:tcPr>
            <w:tcW w:w="1126" w:type="pct"/>
            <w:vMerge w:val="restart"/>
            <w:tcBorders>
              <w:top w:val="nil"/>
            </w:tcBorders>
          </w:tcPr>
          <w:p w14:paraId="28E3EC8E" w14:textId="77777777" w:rsidR="001C52B0" w:rsidRPr="007D3721" w:rsidRDefault="001C52B0" w:rsidP="00012A93">
            <w:pPr>
              <w:spacing w:after="0"/>
              <w:ind w:right="14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A00FE1">
              <w:rPr>
                <w:rFonts w:ascii="Trebuchet MS" w:eastAsia="Trebuchet MS" w:hAnsi="Trebuchet MS" w:cs="Trebuchet MS"/>
                <w:i/>
                <w:iCs/>
                <w:color w:val="FF0000"/>
                <w:sz w:val="20"/>
                <w:szCs w:val="20"/>
                <w:lang w:val="ms"/>
              </w:rPr>
              <w:t>*</w:t>
            </w:r>
            <w:r w:rsidRPr="00A00FE1">
              <w:rPr>
                <w:rFonts w:ascii="Trebuchet MS" w:eastAsia="Trebuchet MS" w:hAnsi="Trebuchet MS" w:cs="Trebuchet MS"/>
                <w:iCs/>
                <w:color w:val="FF0000"/>
                <w:sz w:val="20"/>
                <w:szCs w:val="20"/>
                <w:lang w:val="ms"/>
              </w:rPr>
              <w:t xml:space="preserve">Sila sertakan CV bagi Penyelia luar UKM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A00FE1">
              <w:rPr>
                <w:rFonts w:ascii="Trebuchet MS" w:eastAsia="Trebuchet MS" w:hAnsi="Trebuchet MS" w:cs="Trebuchet MS"/>
                <w:i/>
                <w:iCs/>
                <w:color w:val="FF0000"/>
                <w:sz w:val="20"/>
                <w:szCs w:val="20"/>
                <w:lang w:val="ms"/>
              </w:rPr>
              <w:t>(Please enclose the CV for Supervisor from outside UKM)</w:t>
            </w:r>
          </w:p>
          <w:p w14:paraId="4AF6C200" w14:textId="0F9BD772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41B1B4B2" w14:textId="6B9D6446" w:rsidR="001C52B0" w:rsidRPr="007D3721" w:rsidRDefault="001C52B0" w:rsidP="00A00FE1">
            <w:pPr>
              <w:spacing w:after="0"/>
              <w:ind w:right="14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3874" w:type="pct"/>
            <w:gridSpan w:val="2"/>
            <w:tcBorders>
              <w:top w:val="nil"/>
              <w:bottom w:val="single" w:sz="4" w:space="0" w:color="auto"/>
            </w:tcBorders>
          </w:tcPr>
          <w:p w14:paraId="596DE5DB" w14:textId="2931BBFC" w:rsidR="001C52B0" w:rsidRPr="00A00FE1" w:rsidRDefault="007543DC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noProof/>
                <w:color w:val="0070C0"/>
                <w:sz w:val="20"/>
                <w:szCs w:val="20"/>
                <w:lang w:val="m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C095507" wp14:editId="3D7AB5A7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2700</wp:posOffset>
                      </wp:positionV>
                      <wp:extent cx="266700" cy="254000"/>
                      <wp:effectExtent l="0" t="0" r="19050" b="12700"/>
                      <wp:wrapNone/>
                      <wp:docPr id="988870563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7A0B3FD" w14:textId="4C5D41FF" w:rsidR="007543DC" w:rsidRPr="007543DC" w:rsidRDefault="007543DC" w:rsidP="007543DC">
                                  <w:pPr>
                                    <w:spacing w:after="0" w:line="240" w:lineRule="auto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095507" id="_x0000_s1028" type="#_x0000_t202" style="position:absolute;left:0;text-align:left;margin-left:.1pt;margin-top:1pt;width:21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" fillcolor="white [3201]" strokeweight=".5pt">
                      <v:textbox>
                        <w:txbxContent>
                          <w:p w14:paraId="07A0B3FD" w14:textId="4C5D41FF" w:rsidR="007543DC" w:rsidRPr="007543DC" w:rsidRDefault="007543DC" w:rsidP="007543DC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C52B0"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13F6DB91" wp14:editId="0052107D">
                  <wp:extent cx="209550" cy="161925"/>
                  <wp:effectExtent l="0" t="0" r="0" b="0"/>
                  <wp:docPr id="3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C52B0"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 </w:t>
            </w:r>
            <w:r w:rsidR="001C52B0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tidak mempunyai hubungan kekeluargaan dengan pelajar, Penyelia Utama dan Penyelia Bersama sedia ada, dan</w:t>
            </w:r>
          </w:p>
          <w:p w14:paraId="6817F08D" w14:textId="6F6447C3" w:rsidR="001C52B0" w:rsidRPr="007D3721" w:rsidRDefault="001C52B0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have no family relationship with the student, Main Supervisor and present 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-Supervisor, and</w:t>
            </w:r>
          </w:p>
          <w:p w14:paraId="7C5F2B8B" w14:textId="7FD0F123" w:rsidR="001C52B0" w:rsidRPr="007D3721" w:rsidRDefault="007543DC" w:rsidP="007D3721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noProof/>
                <w:color w:val="0070C0"/>
                <w:sz w:val="20"/>
                <w:szCs w:val="20"/>
                <w:lang w:val="m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4AD1200" wp14:editId="129CE11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60020</wp:posOffset>
                      </wp:positionV>
                      <wp:extent cx="266700" cy="254000"/>
                      <wp:effectExtent l="0" t="0" r="19050" b="12700"/>
                      <wp:wrapNone/>
                      <wp:docPr id="991752406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97A10F" w14:textId="30B9B917" w:rsidR="007543DC" w:rsidRPr="007543DC" w:rsidRDefault="007543DC" w:rsidP="007543DC">
                                  <w:pPr>
                                    <w:spacing w:after="0" w:line="240" w:lineRule="auto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AD1200" id="_x0000_s1029" type="#_x0000_t202" style="position:absolute;left:0;text-align:left;margin-left:.6pt;margin-top:12.6pt;width:21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" fillcolor="white [3201]" strokeweight=".5pt">
                      <v:textbox>
                        <w:txbxContent>
                          <w:p w14:paraId="2797A10F" w14:textId="30B9B917" w:rsidR="007543DC" w:rsidRPr="007543DC" w:rsidRDefault="007543DC" w:rsidP="007543DC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A168049" w14:textId="30531ECA" w:rsidR="001C52B0" w:rsidRPr="00A00FE1" w:rsidRDefault="0046354B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pict w14:anchorId="2A24F181">
                <v:shape id="_x0000_i1027" type="#_x0000_t75" style="width:16.5pt;height:13.5pt;visibility:visible;mso-wrap-style:square">
                  <v:imagedata r:id="rId8" o:title=""/>
                </v:shape>
              </w:pict>
            </w:r>
            <w:r w:rsidR="001C52B0"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="001C52B0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Saya tidak mempunyai konflik dengan pelajar dari segi kedudukan, jawatan </w:t>
            </w:r>
            <w:r w:rsidR="001C52B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</w:t>
            </w:r>
            <w:r w:rsidR="001C52B0" w:rsidRPr="00A00FE1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atau kepentingan kewangan</w:t>
            </w:r>
          </w:p>
          <w:p w14:paraId="1EAE4EE2" w14:textId="77777777" w:rsidR="001C52B0" w:rsidRDefault="001C52B0" w:rsidP="00905B36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have no conflicts with the student in terms of position, designation or 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financial interests</w:t>
            </w:r>
          </w:p>
          <w:p w14:paraId="488CEEB9" w14:textId="77777777" w:rsidR="006D0D43" w:rsidRDefault="006D0D43" w:rsidP="00905B36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3F02C05" w14:textId="77777777" w:rsidR="001C52B0" w:rsidRDefault="001C52B0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color w:val="0070C0"/>
                <w:sz w:val="20"/>
                <w:szCs w:val="20"/>
                <w:lang w:val="ms"/>
              </w:rPr>
            </w:pPr>
          </w:p>
          <w:tbl>
            <w:tblPr>
              <w:tblW w:w="4919" w:type="pct"/>
              <w:tblInd w:w="119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660"/>
              <w:gridCol w:w="3661"/>
            </w:tblGrid>
            <w:tr w:rsidR="0000422C" w:rsidRPr="007D3721" w14:paraId="1B5615E4" w14:textId="704CE3E1" w:rsidTr="0000422C">
              <w:trPr>
                <w:trHeight w:val="620"/>
              </w:trPr>
              <w:tc>
                <w:tcPr>
                  <w:tcW w:w="2500" w:type="pct"/>
                </w:tcPr>
                <w:p w14:paraId="4FD574B0" w14:textId="77777777" w:rsidR="0000422C" w:rsidRPr="009F60D0" w:rsidRDefault="0000422C" w:rsidP="00BE74B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ndatangan: </w:t>
                  </w:r>
                  <w:r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</w:t>
                  </w:r>
                </w:p>
                <w:p w14:paraId="4AEA589B" w14:textId="77777777" w:rsidR="0000422C" w:rsidRPr="007D3721" w:rsidRDefault="0000422C" w:rsidP="00BE74B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Signature</w:t>
                  </w:r>
                </w:p>
              </w:tc>
              <w:tc>
                <w:tcPr>
                  <w:tcW w:w="2500" w:type="pct"/>
                </w:tcPr>
                <w:p w14:paraId="00D04342" w14:textId="77777777" w:rsidR="0000422C" w:rsidRPr="009F60D0" w:rsidRDefault="0000422C" w:rsidP="0000422C">
                  <w:pPr>
                    <w:spacing w:after="0"/>
                    <w:ind w:right="-3048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rikh: </w:t>
                  </w:r>
                  <w:r w:rsidRPr="009F399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</w:t>
                  </w:r>
                </w:p>
                <w:p w14:paraId="50CF2B0B" w14:textId="50B0E96E" w:rsidR="0000422C" w:rsidRPr="009F60D0" w:rsidRDefault="0000422C" w:rsidP="0000422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Date</w:t>
                  </w:r>
                </w:p>
              </w:tc>
            </w:tr>
            <w:tr w:rsidR="0000422C" w:rsidRPr="007D3721" w14:paraId="106BE2B5" w14:textId="064E8DA8" w:rsidTr="0000422C">
              <w:trPr>
                <w:trHeight w:val="724"/>
              </w:trPr>
              <w:tc>
                <w:tcPr>
                  <w:tcW w:w="2500" w:type="pct"/>
                </w:tcPr>
                <w:p w14:paraId="50928EAA" w14:textId="77777777" w:rsidR="0000422C" w:rsidRPr="009F60D0" w:rsidRDefault="0000422C" w:rsidP="00BE74B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Nama: </w:t>
                  </w: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_</w:t>
                  </w:r>
                </w:p>
                <w:p w14:paraId="2177EA80" w14:textId="77777777" w:rsidR="0000422C" w:rsidRPr="007D3721" w:rsidRDefault="0000422C" w:rsidP="00BE74B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Name</w:t>
                  </w:r>
                </w:p>
              </w:tc>
              <w:tc>
                <w:tcPr>
                  <w:tcW w:w="2500" w:type="pct"/>
                </w:tcPr>
                <w:p w14:paraId="37B1A9CD" w14:textId="77777777" w:rsidR="0000422C" w:rsidRPr="009F60D0" w:rsidRDefault="0000422C" w:rsidP="0000422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>Cop Rasmi:</w:t>
                  </w:r>
                </w:p>
                <w:p w14:paraId="0E9D2978" w14:textId="35CBE46E" w:rsidR="0000422C" w:rsidRPr="009F60D0" w:rsidRDefault="0000422C" w:rsidP="0000422C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Official Stamping</w:t>
                  </w:r>
                </w:p>
              </w:tc>
            </w:tr>
          </w:tbl>
          <w:p w14:paraId="7C44560B" w14:textId="34FE667B" w:rsidR="00BE74BC" w:rsidRPr="00BE74BC" w:rsidRDefault="00BE74BC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color w:val="0070C0"/>
                <w:sz w:val="20"/>
                <w:szCs w:val="20"/>
                <w:lang w:val="ms"/>
              </w:rPr>
            </w:pPr>
          </w:p>
        </w:tc>
      </w:tr>
      <w:tr w:rsidR="001C52B0" w:rsidRPr="007D3721" w14:paraId="79ACFEED" w14:textId="77777777" w:rsidTr="006D0D43">
        <w:trPr>
          <w:trHeight w:val="48"/>
        </w:trPr>
        <w:tc>
          <w:tcPr>
            <w:tcW w:w="1126" w:type="pct"/>
            <w:vMerge/>
          </w:tcPr>
          <w:p w14:paraId="73E091A3" w14:textId="2A27A5F9" w:rsidR="001C52B0" w:rsidRPr="007C5602" w:rsidRDefault="001C52B0" w:rsidP="007C5602">
            <w:pPr>
              <w:spacing w:after="0"/>
              <w:ind w:right="144"/>
              <w:jc w:val="both"/>
              <w:rPr>
                <w:rFonts w:ascii="Trebuchet MS" w:eastAsia="Trebuchet MS" w:hAnsi="Trebuchet MS" w:cs="Trebuchet MS"/>
                <w:i/>
                <w:iCs/>
                <w:color w:val="FF0000"/>
                <w:sz w:val="20"/>
                <w:szCs w:val="20"/>
                <w:lang w:val="ms"/>
              </w:rPr>
            </w:pPr>
          </w:p>
        </w:tc>
        <w:tc>
          <w:tcPr>
            <w:tcW w:w="387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3589FA" w14:textId="77777777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CFB235F" w14:textId="581A996E" w:rsidR="001C52B0" w:rsidRPr="009F60D0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Perakuan Penyelia Bersama / Ahli Jawatankuasa Penyeliaan </w:t>
            </w:r>
            <w:r w:rsidRPr="009F60D0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(</w:t>
            </w:r>
            <w:r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Kedua</w:t>
            </w:r>
            <w:r w:rsidRPr="009F60D0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)</w:t>
            </w:r>
          </w:p>
          <w:p w14:paraId="3988CE8D" w14:textId="77777777" w:rsidR="001C52B0" w:rsidRPr="009F60D0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Acknowledgement of Co-Supervisor / Supervisory Committee </w:t>
            </w:r>
            <w:r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(First)</w:t>
            </w:r>
          </w:p>
          <w:p w14:paraId="5068C54C" w14:textId="77777777" w:rsidR="001C52B0" w:rsidRPr="009F60D0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Hanya permohonan yang memenuhi semua perakuan akan diluluskan</w:t>
            </w:r>
          </w:p>
          <w:p w14:paraId="5E65D8C9" w14:textId="77777777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Only applications that meet all acknowledgements will be approved</w:t>
            </w:r>
          </w:p>
          <w:p w14:paraId="043A919B" w14:textId="77777777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55F0A114" w14:textId="77777777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0A163882" wp14:editId="11829A90">
                  <wp:extent cx="209550" cy="16192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lantikan ini, dan</w:t>
            </w:r>
          </w:p>
          <w:p w14:paraId="3AB16A50" w14:textId="77777777" w:rsidR="001C52B0" w:rsidRDefault="001C52B0" w:rsidP="007C5602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I agree with this appointment, and</w:t>
            </w:r>
          </w:p>
          <w:p w14:paraId="747CA6D8" w14:textId="77777777" w:rsidR="001C52B0" w:rsidRPr="007D3721" w:rsidRDefault="001C52B0" w:rsidP="007C5602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  <w:p w14:paraId="4734625C" w14:textId="77777777" w:rsidR="001C52B0" w:rsidRPr="009F60D0" w:rsidRDefault="001C52B0" w:rsidP="007C5602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445B06D5" wp14:editId="7321EE45">
                  <wp:extent cx="209550" cy="16192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tidak mempunyai hubungan kekeluargaan dengan pelajar, Penyelia Utama dan Penyelia Bersama sedia ada, dan</w:t>
            </w:r>
          </w:p>
          <w:p w14:paraId="3FAE45E1" w14:textId="77777777" w:rsidR="001C52B0" w:rsidRPr="007D3721" w:rsidRDefault="001C52B0" w:rsidP="007C5602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have no family relationship with the student, Main Supervisor and present 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-Supervisor, and</w:t>
            </w:r>
          </w:p>
          <w:p w14:paraId="1BBB9624" w14:textId="77777777" w:rsidR="001C52B0" w:rsidRPr="007D3721" w:rsidRDefault="001C52B0" w:rsidP="007C5602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67BAEE9" w14:textId="77777777" w:rsidR="001C52B0" w:rsidRPr="009F60D0" w:rsidRDefault="0046354B" w:rsidP="007C5602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>
              <w:pict w14:anchorId="43484964">
                <v:shape id="_x0000_i1028" type="#_x0000_t75" style="width:16.5pt;height:13.5pt;visibility:visible;mso-wrap-style:square">
                  <v:imagedata r:id="rId8" o:title=""/>
                </v:shape>
              </w:pict>
            </w:r>
            <w:r w:rsidR="001C52B0"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="001C52B0"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Saya tidak mempunyai konflik dengan pelajar dari segi kedudukan, jawatan </w:t>
            </w:r>
            <w:r w:rsidR="001C52B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 </w:t>
            </w:r>
            <w:r w:rsidR="001C52B0"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atau kepentingan kewangan</w:t>
            </w:r>
          </w:p>
          <w:p w14:paraId="1FB5CD68" w14:textId="77777777" w:rsidR="001C52B0" w:rsidRDefault="001C52B0" w:rsidP="001C52B0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have no conflicts with the student in terms of position, designation or 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financial interests</w:t>
            </w:r>
          </w:p>
          <w:p w14:paraId="21E97674" w14:textId="77777777" w:rsidR="00EA1971" w:rsidRDefault="00EA1971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  <w:p w14:paraId="5FEA7774" w14:textId="77777777" w:rsidR="006D0D43" w:rsidRDefault="006D0D43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  <w:tbl>
            <w:tblPr>
              <w:tblW w:w="4919" w:type="pct"/>
              <w:tblInd w:w="119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660"/>
              <w:gridCol w:w="3661"/>
            </w:tblGrid>
            <w:tr w:rsidR="006D0D43" w:rsidRPr="009F60D0" w14:paraId="4AFCF397" w14:textId="77777777" w:rsidTr="004A7F81">
              <w:trPr>
                <w:trHeight w:val="620"/>
              </w:trPr>
              <w:tc>
                <w:tcPr>
                  <w:tcW w:w="2500" w:type="pct"/>
                </w:tcPr>
                <w:p w14:paraId="14720F45" w14:textId="77777777" w:rsidR="006D0D43" w:rsidRPr="009F60D0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ndatangan: </w:t>
                  </w:r>
                  <w:r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</w:t>
                  </w:r>
                </w:p>
                <w:p w14:paraId="76C07659" w14:textId="77777777" w:rsidR="006D0D43" w:rsidRPr="007D3721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Signature</w:t>
                  </w:r>
                </w:p>
              </w:tc>
              <w:tc>
                <w:tcPr>
                  <w:tcW w:w="2500" w:type="pct"/>
                </w:tcPr>
                <w:p w14:paraId="50891B95" w14:textId="77777777" w:rsidR="006D0D43" w:rsidRPr="009F60D0" w:rsidRDefault="006D0D43" w:rsidP="006D0D43">
                  <w:pPr>
                    <w:spacing w:after="0"/>
                    <w:ind w:right="-3048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rikh: </w:t>
                  </w:r>
                  <w:r w:rsidRPr="009F399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</w:t>
                  </w:r>
                </w:p>
                <w:p w14:paraId="36F408A8" w14:textId="77777777" w:rsidR="006D0D43" w:rsidRPr="009F60D0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Date</w:t>
                  </w:r>
                </w:p>
              </w:tc>
            </w:tr>
            <w:tr w:rsidR="006D0D43" w:rsidRPr="009F60D0" w14:paraId="54AD548F" w14:textId="77777777" w:rsidTr="004A7F81">
              <w:trPr>
                <w:trHeight w:val="724"/>
              </w:trPr>
              <w:tc>
                <w:tcPr>
                  <w:tcW w:w="2500" w:type="pct"/>
                </w:tcPr>
                <w:p w14:paraId="6519CA89" w14:textId="77777777" w:rsidR="006D0D43" w:rsidRPr="009F60D0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Nama: </w:t>
                  </w: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_</w:t>
                  </w:r>
                </w:p>
                <w:p w14:paraId="297BCC14" w14:textId="77777777" w:rsidR="006D0D43" w:rsidRPr="007D3721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Name</w:t>
                  </w:r>
                </w:p>
              </w:tc>
              <w:tc>
                <w:tcPr>
                  <w:tcW w:w="2500" w:type="pct"/>
                </w:tcPr>
                <w:p w14:paraId="0D50DABC" w14:textId="77777777" w:rsidR="006D0D43" w:rsidRPr="009F60D0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>Cop Rasmi:</w:t>
                  </w:r>
                </w:p>
                <w:p w14:paraId="71E40C00" w14:textId="77777777" w:rsidR="006D0D43" w:rsidRPr="009F60D0" w:rsidRDefault="006D0D43" w:rsidP="006D0D43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Official Stamping</w:t>
                  </w:r>
                </w:p>
              </w:tc>
            </w:tr>
          </w:tbl>
          <w:p w14:paraId="09400FDB" w14:textId="180555B5" w:rsidR="006D0D43" w:rsidRPr="007D3721" w:rsidRDefault="006D0D43" w:rsidP="00A00FE1">
            <w:pPr>
              <w:spacing w:after="0"/>
              <w:ind w:left="486" w:hanging="486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</w:p>
        </w:tc>
      </w:tr>
      <w:tr w:rsidR="004C4EC5" w:rsidRPr="007D3721" w14:paraId="4C4F29B7" w14:textId="77777777" w:rsidTr="00AE47C5">
        <w:trPr>
          <w:trHeight w:val="3670"/>
        </w:trPr>
        <w:tc>
          <w:tcPr>
            <w:tcW w:w="1126" w:type="pct"/>
          </w:tcPr>
          <w:p w14:paraId="17AF6ED7" w14:textId="77777777" w:rsidR="004C4EC5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3F34A58" w14:textId="17165541" w:rsidR="007365BB" w:rsidRPr="009F60D0" w:rsidRDefault="007365BB" w:rsidP="007365BB">
            <w:pPr>
              <w:spacing w:after="0"/>
              <w:ind w:left="408" w:hanging="270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ED3BAD">
              <w:rPr>
                <w:noProof/>
                <w:lang w:val="en-MY"/>
              </w:rPr>
              <w:drawing>
                <wp:inline distT="0" distB="0" distL="0" distR="0" wp14:anchorId="29CE1F14" wp14:editId="638B1030">
                  <wp:extent cx="213360" cy="16002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60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gguguran</w:t>
            </w:r>
          </w:p>
          <w:p w14:paraId="11C83AC9" w14:textId="77777777" w:rsidR="007365BB" w:rsidRDefault="007365BB" w:rsidP="007365BB">
            <w:pPr>
              <w:spacing w:after="0"/>
              <w:ind w:left="498" w:right="144"/>
              <w:jc w:val="both"/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nyelia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Bersama</w:t>
            </w:r>
          </w:p>
          <w:p w14:paraId="36FC5AAB" w14:textId="52022FD2" w:rsidR="004C4EC5" w:rsidRPr="00A00FE1" w:rsidRDefault="007365BB" w:rsidP="00A00FE1">
            <w:pPr>
              <w:spacing w:after="0"/>
              <w:ind w:left="498" w:right="14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(</w:t>
            </w:r>
            <w:r w:rsidR="00E44F5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Termination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of the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Co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-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Superviso</w:t>
            </w:r>
            <w:r w:rsidR="00E44F5A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r)</w:t>
            </w:r>
          </w:p>
        </w:tc>
        <w:tc>
          <w:tcPr>
            <w:tcW w:w="3874" w:type="pct"/>
            <w:gridSpan w:val="2"/>
            <w:tcBorders>
              <w:top w:val="single" w:sz="4" w:space="0" w:color="auto"/>
            </w:tcBorders>
          </w:tcPr>
          <w:p w14:paraId="2DDCEA79" w14:textId="7777777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0F1BEF1D" w14:textId="1D966E9D" w:rsidR="004C4EC5" w:rsidRPr="009F60D0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</w:t>
            </w:r>
            <w:r w:rsidR="00E44F5A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rsetujuan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Penyelia Bersama</w:t>
            </w:r>
            <w:r w:rsidR="00E44F5A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yang Digugurkan </w:t>
            </w:r>
            <w:r w:rsidRPr="009F60D0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(Pertama)</w:t>
            </w:r>
          </w:p>
          <w:p w14:paraId="3DB0E621" w14:textId="4379B92F" w:rsidR="004C4EC5" w:rsidRPr="009F60D0" w:rsidRDefault="00373E87" w:rsidP="004C4EC5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Agreement of the Terminated Co-Supervisor</w:t>
            </w:r>
            <w:r w:rsidR="004C4EC5"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="004C4EC5"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(First)</w:t>
            </w:r>
          </w:p>
          <w:p w14:paraId="65A6B1EB" w14:textId="7777777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47048134" w14:textId="26ED2AA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548D8E36" wp14:editId="55959159">
                  <wp:extent cx="209550" cy="16192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</w:t>
            </w:r>
            <w:r w:rsidR="00373E87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ngguguran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ini, dan</w:t>
            </w:r>
          </w:p>
          <w:p w14:paraId="2340CA1B" w14:textId="77777777" w:rsidR="004C4EC5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agree with this </w:t>
            </w:r>
            <w:r w:rsidR="00373E87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termination</w:t>
            </w:r>
          </w:p>
          <w:p w14:paraId="6770B000" w14:textId="77777777" w:rsidR="005D6FE8" w:rsidRDefault="005D6FE8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tbl>
            <w:tblPr>
              <w:tblW w:w="4919" w:type="pct"/>
              <w:tblInd w:w="119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660"/>
              <w:gridCol w:w="3661"/>
            </w:tblGrid>
            <w:tr w:rsidR="00AE47C5" w:rsidRPr="007D3721" w14:paraId="3D84B6C1" w14:textId="787D99FE" w:rsidTr="00AE47C5">
              <w:trPr>
                <w:trHeight w:val="620"/>
              </w:trPr>
              <w:tc>
                <w:tcPr>
                  <w:tcW w:w="2500" w:type="pct"/>
                </w:tcPr>
                <w:p w14:paraId="478E8EF6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ndatangan: </w:t>
                  </w:r>
                  <w:r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</w:t>
                  </w:r>
                </w:p>
                <w:p w14:paraId="430F5034" w14:textId="77777777" w:rsidR="00AE47C5" w:rsidRPr="007D3721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Signature</w:t>
                  </w:r>
                </w:p>
              </w:tc>
              <w:tc>
                <w:tcPr>
                  <w:tcW w:w="2500" w:type="pct"/>
                </w:tcPr>
                <w:p w14:paraId="292BD822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rikh: </w:t>
                  </w:r>
                  <w:r w:rsidRPr="009F399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</w:t>
                  </w:r>
                </w:p>
                <w:p w14:paraId="0589ABA0" w14:textId="120F486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Date</w:t>
                  </w:r>
                </w:p>
              </w:tc>
            </w:tr>
            <w:tr w:rsidR="00AE47C5" w:rsidRPr="007D3721" w14:paraId="4A2450BA" w14:textId="136AE181" w:rsidTr="00AE47C5">
              <w:trPr>
                <w:trHeight w:val="724"/>
              </w:trPr>
              <w:tc>
                <w:tcPr>
                  <w:tcW w:w="2500" w:type="pct"/>
                </w:tcPr>
                <w:p w14:paraId="2763D81E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Nama: </w:t>
                  </w: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_</w:t>
                  </w:r>
                </w:p>
                <w:p w14:paraId="3C66ADBF" w14:textId="77777777" w:rsidR="00AE47C5" w:rsidRPr="007D3721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Name</w:t>
                  </w:r>
                </w:p>
              </w:tc>
              <w:tc>
                <w:tcPr>
                  <w:tcW w:w="2500" w:type="pct"/>
                </w:tcPr>
                <w:p w14:paraId="6F5945CC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>Cop Rasmi:</w:t>
                  </w:r>
                </w:p>
                <w:p w14:paraId="0659C9D7" w14:textId="4ED78DA8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Official Stamping</w:t>
                  </w:r>
                </w:p>
              </w:tc>
            </w:tr>
          </w:tbl>
          <w:p w14:paraId="0A2F1BEE" w14:textId="1D79DF1A" w:rsidR="005D6FE8" w:rsidRPr="007D3721" w:rsidRDefault="005D6FE8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</w:tc>
      </w:tr>
      <w:tr w:rsidR="004C4EC5" w:rsidRPr="007D3721" w14:paraId="0384C7FA" w14:textId="77777777" w:rsidTr="00AE47C5">
        <w:trPr>
          <w:trHeight w:val="3301"/>
        </w:trPr>
        <w:tc>
          <w:tcPr>
            <w:tcW w:w="1126" w:type="pct"/>
            <w:tcBorders>
              <w:bottom w:val="single" w:sz="4" w:space="0" w:color="auto"/>
            </w:tcBorders>
          </w:tcPr>
          <w:p w14:paraId="17F86710" w14:textId="6669D17C" w:rsidR="004C4EC5" w:rsidRPr="007D3721" w:rsidRDefault="004C4EC5" w:rsidP="004C4EC5">
            <w:pPr>
              <w:spacing w:after="0"/>
              <w:ind w:right="144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F968EDB" w14:textId="7777777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28B4A3A7" w14:textId="7777777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</w:tc>
        <w:tc>
          <w:tcPr>
            <w:tcW w:w="387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7F2876" w14:textId="4976F0A8" w:rsidR="00DF39B3" w:rsidRPr="009F60D0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</w:pP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Pe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rsetujuan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Penyelia Bersama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yang Digugurkan </w:t>
            </w:r>
            <w:r w:rsidRPr="009F60D0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(</w:t>
            </w:r>
            <w:r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Kedua</w:t>
            </w:r>
            <w:r w:rsidRPr="009F60D0">
              <w:rPr>
                <w:rFonts w:ascii="Trebuchet MS" w:eastAsia="Trebuchet MS" w:hAnsi="Trebuchet MS" w:cs="Trebuchet MS"/>
                <w:b/>
                <w:iCs/>
                <w:sz w:val="20"/>
                <w:szCs w:val="20"/>
                <w:lang w:val="ms"/>
              </w:rPr>
              <w:t>)</w:t>
            </w:r>
          </w:p>
          <w:p w14:paraId="134035E0" w14:textId="6973441A" w:rsidR="00DF39B3" w:rsidRPr="009F60D0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Agreement of the Terminated Co-Supervisor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</w:t>
            </w:r>
            <w:r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(</w:t>
            </w:r>
            <w:r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Second</w:t>
            </w:r>
            <w:r w:rsidRPr="007D3721">
              <w:rPr>
                <w:rFonts w:ascii="Trebuchet MS" w:eastAsia="Trebuchet MS" w:hAnsi="Trebuchet MS" w:cs="Trebuchet MS"/>
                <w:b/>
                <w:i/>
                <w:iCs/>
                <w:color w:val="0070C0"/>
                <w:sz w:val="20"/>
                <w:szCs w:val="20"/>
                <w:lang w:val="ms"/>
              </w:rPr>
              <w:t>)</w:t>
            </w:r>
          </w:p>
          <w:p w14:paraId="215F815B" w14:textId="77777777" w:rsidR="00DF39B3" w:rsidRPr="007D3721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p w14:paraId="67F255A0" w14:textId="77777777" w:rsidR="00DF39B3" w:rsidRPr="007D3721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</w:pPr>
            <w:r w:rsidRPr="007D3721">
              <w:rPr>
                <w:rFonts w:ascii="Trebuchet MS" w:eastAsia="Trebuchet MS" w:hAnsi="Trebuchet MS" w:cs="Trebuchet MS"/>
                <w:iCs/>
                <w:noProof/>
                <w:color w:val="0070C0"/>
                <w:sz w:val="20"/>
                <w:szCs w:val="20"/>
                <w:lang w:val="en-MY"/>
              </w:rPr>
              <w:drawing>
                <wp:inline distT="0" distB="0" distL="0" distR="0" wp14:anchorId="766F1BE9" wp14:editId="1F8EAA44">
                  <wp:extent cx="209550" cy="16192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D3721">
              <w:rPr>
                <w:rFonts w:ascii="Trebuchet MS" w:eastAsia="Trebuchet MS" w:hAnsi="Trebuchet MS" w:cs="Trebuchet MS"/>
                <w:iCs/>
                <w:color w:val="0070C0"/>
                <w:sz w:val="20"/>
                <w:szCs w:val="20"/>
                <w:lang w:val="ms"/>
              </w:rPr>
              <w:t xml:space="preserve">  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Saya bersetuju dengan pe</w:t>
            </w:r>
            <w:r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>ngguguran</w:t>
            </w:r>
            <w:r w:rsidRPr="009F60D0">
              <w:rPr>
                <w:rFonts w:ascii="Trebuchet MS" w:eastAsia="Trebuchet MS" w:hAnsi="Trebuchet MS" w:cs="Trebuchet MS"/>
                <w:iCs/>
                <w:sz w:val="20"/>
                <w:szCs w:val="20"/>
                <w:lang w:val="ms"/>
              </w:rPr>
              <w:t xml:space="preserve"> ini, dan</w:t>
            </w:r>
          </w:p>
          <w:p w14:paraId="56CBC599" w14:textId="77777777" w:rsidR="00DF39B3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        </w:t>
            </w:r>
            <w:r w:rsidRPr="007D3721"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 xml:space="preserve">I agree with this </w:t>
            </w:r>
            <w:r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  <w:t>termination</w:t>
            </w:r>
          </w:p>
          <w:p w14:paraId="62685CB1" w14:textId="77777777" w:rsidR="00DF39B3" w:rsidRDefault="00DF39B3" w:rsidP="00DF39B3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  <w:tbl>
            <w:tblPr>
              <w:tblW w:w="4919" w:type="pct"/>
              <w:tblInd w:w="119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660"/>
              <w:gridCol w:w="3661"/>
            </w:tblGrid>
            <w:tr w:rsidR="00AE47C5" w:rsidRPr="007D3721" w14:paraId="744D3144" w14:textId="3677F269" w:rsidTr="00AE47C5">
              <w:trPr>
                <w:trHeight w:val="620"/>
              </w:trPr>
              <w:tc>
                <w:tcPr>
                  <w:tcW w:w="2500" w:type="pct"/>
                </w:tcPr>
                <w:p w14:paraId="58B8D189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Tandatangan: </w:t>
                  </w:r>
                  <w:r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</w:t>
                  </w:r>
                </w:p>
                <w:p w14:paraId="454B4970" w14:textId="77777777" w:rsidR="00AE47C5" w:rsidRPr="007D3721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Signature</w:t>
                  </w:r>
                </w:p>
              </w:tc>
              <w:tc>
                <w:tcPr>
                  <w:tcW w:w="2500" w:type="pct"/>
                </w:tcPr>
                <w:p w14:paraId="530B56A9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>Tarikh:</w:t>
                  </w:r>
                  <w:r w:rsidRPr="009F399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 xml:space="preserve"> ___________________</w:t>
                  </w:r>
                </w:p>
                <w:p w14:paraId="329B6F33" w14:textId="75087186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Date</w:t>
                  </w:r>
                </w:p>
              </w:tc>
            </w:tr>
            <w:tr w:rsidR="00AE47C5" w:rsidRPr="007D3721" w14:paraId="77963398" w14:textId="39216E1A" w:rsidTr="00AE47C5">
              <w:trPr>
                <w:trHeight w:val="724"/>
              </w:trPr>
              <w:tc>
                <w:tcPr>
                  <w:tcW w:w="2500" w:type="pct"/>
                </w:tcPr>
                <w:p w14:paraId="5067E6E7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 xml:space="preserve">Nama: </w:t>
                  </w: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u w:val="single"/>
                      <w:lang w:val="ms"/>
                    </w:rPr>
                    <w:t>____________________</w:t>
                  </w:r>
                </w:p>
                <w:p w14:paraId="3D1206A8" w14:textId="77777777" w:rsidR="00AE47C5" w:rsidRPr="007D3721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Name</w:t>
                  </w:r>
                </w:p>
              </w:tc>
              <w:tc>
                <w:tcPr>
                  <w:tcW w:w="2500" w:type="pct"/>
                </w:tcPr>
                <w:p w14:paraId="5FF8239B" w14:textId="77777777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9F60D0"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  <w:t>Cop Rasmi:</w:t>
                  </w:r>
                </w:p>
                <w:p w14:paraId="5289BCC7" w14:textId="4D7AC9F3" w:rsidR="00AE47C5" w:rsidRPr="009F60D0" w:rsidRDefault="00AE47C5" w:rsidP="00AE47C5">
                  <w:pPr>
                    <w:spacing w:after="0"/>
                    <w:jc w:val="both"/>
                    <w:rPr>
                      <w:rFonts w:ascii="Trebuchet MS" w:eastAsia="Trebuchet MS" w:hAnsi="Trebuchet MS" w:cs="Trebuchet MS"/>
                      <w:iCs/>
                      <w:sz w:val="20"/>
                      <w:szCs w:val="20"/>
                      <w:lang w:val="ms"/>
                    </w:rPr>
                  </w:pPr>
                  <w:r w:rsidRPr="007D3721">
                    <w:rPr>
                      <w:rFonts w:ascii="Trebuchet MS" w:eastAsia="Trebuchet MS" w:hAnsi="Trebuchet MS" w:cs="Trebuchet MS"/>
                      <w:i/>
                      <w:iCs/>
                      <w:color w:val="0070C0"/>
                      <w:sz w:val="20"/>
                      <w:szCs w:val="20"/>
                      <w:lang w:val="ms"/>
                    </w:rPr>
                    <w:t>Official Stamping</w:t>
                  </w:r>
                </w:p>
              </w:tc>
            </w:tr>
          </w:tbl>
          <w:p w14:paraId="34F704ED" w14:textId="77777777" w:rsidR="004C4EC5" w:rsidRPr="007D3721" w:rsidRDefault="004C4EC5" w:rsidP="004C4EC5">
            <w:pPr>
              <w:spacing w:after="0"/>
              <w:jc w:val="both"/>
              <w:rPr>
                <w:rFonts w:ascii="Trebuchet MS" w:eastAsia="Trebuchet MS" w:hAnsi="Trebuchet MS" w:cs="Trebuchet MS"/>
                <w:i/>
                <w:iCs/>
                <w:color w:val="0070C0"/>
                <w:sz w:val="20"/>
                <w:szCs w:val="20"/>
                <w:lang w:val="ms"/>
              </w:rPr>
            </w:pPr>
          </w:p>
        </w:tc>
      </w:tr>
    </w:tbl>
    <w:p w14:paraId="6B73B5E8" w14:textId="77777777" w:rsidR="00D574D1" w:rsidRDefault="00D574D1">
      <w:pPr>
        <w:spacing w:after="0"/>
        <w:rPr>
          <w:rFonts w:ascii="Trebuchet MS" w:eastAsia="Trebuchet MS" w:hAnsi="Trebuchet MS" w:cs="Trebuchet MS"/>
          <w:i/>
          <w:color w:val="4472C4"/>
          <w:sz w:val="20"/>
          <w:szCs w:val="20"/>
        </w:rPr>
      </w:pPr>
    </w:p>
    <w:p w14:paraId="6328965D" w14:textId="77777777" w:rsidR="009A353B" w:rsidRDefault="009A353B" w:rsidP="009A353B">
      <w:pPr>
        <w:pBdr>
          <w:bottom w:val="single" w:sz="24" w:space="0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1AFEA2DD" w14:textId="77777777" w:rsidR="003174B1" w:rsidRDefault="003174B1" w:rsidP="009A353B">
      <w:pPr>
        <w:pBdr>
          <w:bottom w:val="single" w:sz="24" w:space="0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43D74979" w14:textId="6FB11D0A" w:rsidR="002F17B1" w:rsidRPr="002F17B1" w:rsidRDefault="002F17B1" w:rsidP="002F17B1">
      <w:pPr>
        <w:spacing w:after="0"/>
        <w:jc w:val="both"/>
        <w:rPr>
          <w:rFonts w:ascii="Trebuchet MS" w:eastAsia="Trebuchet MS" w:hAnsi="Trebuchet MS" w:cs="Trebuchet MS"/>
          <w:b/>
          <w:bCs/>
          <w:sz w:val="20"/>
          <w:szCs w:val="20"/>
          <w:lang w:val="ms"/>
        </w:rPr>
      </w:pPr>
      <w:r w:rsidRPr="002F17B1">
        <w:rPr>
          <w:rFonts w:ascii="Trebuchet MS" w:eastAsia="Trebuchet MS" w:hAnsi="Trebuchet MS" w:cs="Trebuchet MS"/>
          <w:b/>
          <w:bCs/>
          <w:sz w:val="20"/>
          <w:szCs w:val="20"/>
          <w:lang w:val="ms"/>
        </w:rPr>
        <w:t>B</w:t>
      </w:r>
      <w:r w:rsidR="005A5164">
        <w:rPr>
          <w:rFonts w:ascii="Trebuchet MS" w:eastAsia="Trebuchet MS" w:hAnsi="Trebuchet MS" w:cs="Trebuchet MS"/>
          <w:b/>
          <w:bCs/>
          <w:sz w:val="20"/>
          <w:szCs w:val="20"/>
          <w:lang w:val="ms"/>
        </w:rPr>
        <w:t>ahagian</w:t>
      </w:r>
      <w:r w:rsidRPr="002F17B1">
        <w:rPr>
          <w:rFonts w:ascii="Trebuchet MS" w:eastAsia="Trebuchet MS" w:hAnsi="Trebuchet MS" w:cs="Trebuchet MS"/>
          <w:b/>
          <w:bCs/>
          <w:sz w:val="20"/>
          <w:szCs w:val="20"/>
          <w:lang w:val="ms"/>
        </w:rPr>
        <w:t xml:space="preserve"> C: </w:t>
      </w:r>
      <w:r w:rsidR="005A5164" w:rsidRPr="002F17B1">
        <w:rPr>
          <w:rFonts w:ascii="Trebuchet MS" w:eastAsia="Trebuchet MS" w:hAnsi="Trebuchet MS" w:cs="Trebuchet MS"/>
          <w:b/>
          <w:bCs/>
          <w:sz w:val="20"/>
          <w:szCs w:val="20"/>
          <w:lang w:val="ms"/>
        </w:rPr>
        <w:t>Perakuan Penyelia Utama</w:t>
      </w:r>
    </w:p>
    <w:p w14:paraId="352A7BDA" w14:textId="5328B979" w:rsidR="002F17B1" w:rsidRPr="00A00FE1" w:rsidRDefault="002F17B1" w:rsidP="002F17B1">
      <w:pPr>
        <w:spacing w:after="0"/>
        <w:jc w:val="both"/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ms"/>
        </w:rPr>
      </w:pPr>
      <w:r w:rsidRPr="00A00FE1"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ms"/>
        </w:rPr>
        <w:t>(Part C: Acknowledgement of the Main Supervisor)</w:t>
      </w:r>
    </w:p>
    <w:p w14:paraId="39DE2C51" w14:textId="77777777" w:rsidR="002F17B1" w:rsidRPr="002F17B1" w:rsidRDefault="002F17B1" w:rsidP="002F17B1">
      <w:pPr>
        <w:spacing w:after="0"/>
        <w:jc w:val="both"/>
        <w:rPr>
          <w:rFonts w:ascii="Trebuchet MS" w:eastAsia="Trebuchet MS" w:hAnsi="Trebuchet MS" w:cs="Trebuchet MS"/>
          <w:b/>
          <w:i/>
          <w:iCs/>
          <w:sz w:val="20"/>
          <w:szCs w:val="20"/>
          <w:lang w:val="ms"/>
        </w:rPr>
      </w:pPr>
    </w:p>
    <w:p w14:paraId="1B56FC44" w14:textId="77777777" w:rsidR="002F17B1" w:rsidRPr="00A00FE1" w:rsidRDefault="002F17B1" w:rsidP="002F17B1">
      <w:pPr>
        <w:spacing w:after="0"/>
        <w:jc w:val="both"/>
        <w:rPr>
          <w:rFonts w:ascii="Trebuchet MS" w:eastAsia="Trebuchet MS" w:hAnsi="Trebuchet MS" w:cs="Trebuchet MS"/>
          <w:bCs/>
          <w:sz w:val="20"/>
          <w:szCs w:val="20"/>
          <w:lang w:val="ms"/>
        </w:rPr>
      </w:pPr>
      <w:r w:rsidRPr="00A00FE1">
        <w:rPr>
          <w:rFonts w:ascii="Trebuchet MS" w:eastAsia="Trebuchet MS" w:hAnsi="Trebuchet MS" w:cs="Trebuchet MS"/>
          <w:bCs/>
          <w:sz w:val="20"/>
          <w:szCs w:val="20"/>
          <w:lang w:val="ms"/>
        </w:rPr>
        <w:t xml:space="preserve">Saya memperakukan permohonan pelantikan </w:t>
      </w:r>
      <w:r w:rsidRPr="007543DC">
        <w:rPr>
          <w:rFonts w:ascii="Trebuchet MS" w:eastAsia="Trebuchet MS" w:hAnsi="Trebuchet MS" w:cs="Trebuchet MS"/>
          <w:bCs/>
          <w:strike/>
          <w:sz w:val="20"/>
          <w:szCs w:val="20"/>
          <w:lang w:val="ms"/>
        </w:rPr>
        <w:t>/ pengguguran</w:t>
      </w:r>
      <w:r w:rsidRPr="00A00FE1">
        <w:rPr>
          <w:rFonts w:ascii="Trebuchet MS" w:eastAsia="Trebuchet MS" w:hAnsi="Trebuchet MS" w:cs="Trebuchet MS"/>
          <w:bCs/>
          <w:sz w:val="20"/>
          <w:szCs w:val="20"/>
          <w:lang w:val="ms"/>
        </w:rPr>
        <w:t xml:space="preserve"> ini dan telah dipersetujui bersama oleh Jawatankuasa Penyeliaan Pelajar</w:t>
      </w:r>
    </w:p>
    <w:p w14:paraId="2D1BB540" w14:textId="2E3DE9A7" w:rsidR="002F17B1" w:rsidRPr="00A00FE1" w:rsidRDefault="00877531" w:rsidP="00877531">
      <w:pPr>
        <w:spacing w:after="0"/>
        <w:jc w:val="both"/>
        <w:rPr>
          <w:rFonts w:ascii="Trebuchet MS" w:eastAsia="Trebuchet MS" w:hAnsi="Trebuchet MS" w:cs="Trebuchet MS"/>
          <w:bCs/>
          <w:i/>
          <w:iCs/>
          <w:sz w:val="20"/>
          <w:szCs w:val="20"/>
          <w:lang w:val="en-US"/>
        </w:rPr>
      </w:pPr>
      <w:r w:rsidRPr="00A00FE1"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en-US"/>
        </w:rPr>
        <w:t xml:space="preserve">I acknowledge this application for appointment / </w:t>
      </w:r>
      <w:r w:rsidRPr="00877531"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en-US"/>
        </w:rPr>
        <w:t>termination,</w:t>
      </w:r>
      <w:r w:rsidRPr="00A00FE1">
        <w:rPr>
          <w:rFonts w:ascii="Trebuchet MS" w:eastAsia="Trebuchet MS" w:hAnsi="Trebuchet MS" w:cs="Trebuchet MS"/>
          <w:bCs/>
          <w:i/>
          <w:iCs/>
          <w:color w:val="0070C0"/>
          <w:sz w:val="20"/>
          <w:szCs w:val="20"/>
          <w:lang w:val="en-US"/>
        </w:rPr>
        <w:t xml:space="preserve"> and it has been mutually agreed by the Student Supervisory Committee</w:t>
      </w:r>
    </w:p>
    <w:p w14:paraId="3142AF52" w14:textId="77777777" w:rsidR="002F17B1" w:rsidRDefault="002F17B1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</w:p>
    <w:p w14:paraId="76B43A36" w14:textId="7D1944A8" w:rsidR="00344C51" w:rsidRPr="00344C51" w:rsidRDefault="00936B00" w:rsidP="00344C51">
      <w:pPr>
        <w:spacing w:after="0"/>
        <w:jc w:val="both"/>
        <w:rPr>
          <w:rFonts w:ascii="Trebuchet MS" w:eastAsia="Trebuchet MS" w:hAnsi="Trebuchet MS" w:cs="Trebuchet MS"/>
          <w:iCs/>
          <w:sz w:val="20"/>
          <w:szCs w:val="20"/>
          <w:lang w:val="ms"/>
        </w:rPr>
      </w:pPr>
      <w:r>
        <w:rPr>
          <w:rFonts w:ascii="Trebuchet MS" w:eastAsia="Trebuchet MS" w:hAnsi="Trebuchet MS" w:cs="Trebuchet MS"/>
          <w:iCs/>
          <w:sz w:val="20"/>
          <w:szCs w:val="20"/>
          <w:lang w:val="ms"/>
        </w:rPr>
        <w:t xml:space="preserve">Ulasan </w:t>
      </w:r>
      <w:r w:rsidR="00344C51" w:rsidRPr="00344C51">
        <w:rPr>
          <w:rFonts w:ascii="Trebuchet MS" w:eastAsia="Trebuchet MS" w:hAnsi="Trebuchet MS" w:cs="Trebuchet MS"/>
          <w:iCs/>
          <w:sz w:val="20"/>
          <w:szCs w:val="20"/>
          <w:lang w:val="ms"/>
        </w:rPr>
        <w:t>: _</w:t>
      </w:r>
      <w:r w:rsidR="007543DC">
        <w:rPr>
          <w:rFonts w:ascii="Trebuchet MS" w:eastAsia="Trebuchet MS" w:hAnsi="Trebuchet MS" w:cs="Trebuchet MS"/>
          <w:iCs/>
          <w:sz w:val="20"/>
          <w:szCs w:val="20"/>
          <w:lang w:val="ms"/>
        </w:rPr>
        <w:t>Penyelia bersama ini membantu pelajar dalam penyelidikan nano partikel berasaskan Ferit.</w:t>
      </w:r>
      <w:r w:rsidR="00550A24">
        <w:rPr>
          <w:rFonts w:ascii="Trebuchet MS" w:eastAsia="Trebuchet MS" w:hAnsi="Trebuchet MS" w:cs="Trebuchet MS"/>
          <w:iCs/>
          <w:sz w:val="20"/>
          <w:szCs w:val="20"/>
          <w:lang w:val="ms"/>
        </w:rPr>
        <w:t xml:space="preserve"> Dilampirkan CV untuk rujukan</w:t>
      </w:r>
      <w:r w:rsidR="00344C51" w:rsidRPr="00344C51">
        <w:rPr>
          <w:rFonts w:ascii="Trebuchet MS" w:eastAsia="Trebuchet MS" w:hAnsi="Trebuchet MS" w:cs="Trebuchet MS"/>
          <w:iCs/>
          <w:sz w:val="20"/>
          <w:szCs w:val="20"/>
          <w:lang w:val="ms"/>
        </w:rPr>
        <w:t>____________</w:t>
      </w:r>
    </w:p>
    <w:p w14:paraId="0BD8A924" w14:textId="1E9EA9B5" w:rsidR="00877531" w:rsidRPr="00E24001" w:rsidRDefault="00E24001" w:rsidP="00344C51">
      <w:pP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  <w:lang w:val="ms"/>
        </w:rPr>
      </w:pPr>
      <w:r w:rsidRPr="00E24001">
        <w:rPr>
          <w:rFonts w:ascii="Trebuchet MS" w:eastAsia="Trebuchet MS" w:hAnsi="Trebuchet MS" w:cs="Trebuchet MS"/>
          <w:i/>
          <w:iCs/>
          <w:color w:val="0070C0"/>
          <w:sz w:val="20"/>
          <w:szCs w:val="20"/>
          <w:lang w:val="ms"/>
        </w:rPr>
        <w:t>(Comment)</w:t>
      </w:r>
    </w:p>
    <w:p w14:paraId="2421DCA9" w14:textId="77777777" w:rsidR="00344C51" w:rsidRDefault="00344C51" w:rsidP="00344C51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11DD75C4" w14:textId="5FFE7EF2" w:rsidR="00877531" w:rsidRDefault="00877531" w:rsidP="00877531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Tandatangan :</w:t>
      </w:r>
      <w:r>
        <w:rPr>
          <w:rFonts w:ascii="Trebuchet MS" w:eastAsia="Trebuchet MS" w:hAnsi="Trebuchet MS" w:cs="Trebuchet MS"/>
          <w:sz w:val="20"/>
          <w:szCs w:val="20"/>
        </w:rPr>
        <w:tab/>
        <w:t>________________</w:t>
      </w:r>
      <w:r>
        <w:rPr>
          <w:rFonts w:ascii="Trebuchet MS" w:eastAsia="Trebuchet MS" w:hAnsi="Trebuchet MS" w:cs="Trebuchet MS"/>
          <w:sz w:val="20"/>
          <w:szCs w:val="20"/>
        </w:rPr>
        <w:tab/>
      </w:r>
      <w:r>
        <w:rPr>
          <w:rFonts w:ascii="Trebuchet MS" w:eastAsia="Trebuchet MS" w:hAnsi="Trebuchet MS" w:cs="Trebuchet MS"/>
          <w:sz w:val="20"/>
          <w:szCs w:val="20"/>
        </w:rPr>
        <w:tab/>
        <w:t>Tarikh : _</w:t>
      </w:r>
      <w:r w:rsidR="007543DC">
        <w:rPr>
          <w:rFonts w:ascii="Trebuchet MS" w:eastAsia="Trebuchet MS" w:hAnsi="Trebuchet MS" w:cs="Trebuchet MS"/>
          <w:sz w:val="20"/>
          <w:szCs w:val="20"/>
        </w:rPr>
        <w:t>21/7/2023</w:t>
      </w:r>
      <w:r>
        <w:rPr>
          <w:rFonts w:ascii="Trebuchet MS" w:eastAsia="Trebuchet MS" w:hAnsi="Trebuchet MS" w:cs="Trebuchet MS"/>
          <w:sz w:val="20"/>
          <w:szCs w:val="20"/>
        </w:rPr>
        <w:t>______________</w:t>
      </w:r>
    </w:p>
    <w:p w14:paraId="77FB8FB4" w14:textId="77777777" w:rsidR="00877531" w:rsidRDefault="00877531" w:rsidP="00877531">
      <w:pPr>
        <w:spacing w:after="0"/>
        <w:jc w:val="both"/>
        <w:rPr>
          <w:rFonts w:ascii="Trebuchet MS" w:eastAsia="Trebuchet MS" w:hAnsi="Trebuchet MS" w:cs="Trebuchet MS"/>
          <w:i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Singature)</w:t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Date)</w:t>
      </w:r>
    </w:p>
    <w:p w14:paraId="08C4F2BE" w14:textId="77777777" w:rsidR="00877531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06A10A5D" w14:textId="19CBB284" w:rsidR="00877531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Nama : ________________________________</w:t>
      </w:r>
    </w:p>
    <w:p w14:paraId="6B17531F" w14:textId="77777777" w:rsidR="00877531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 w:rsidRPr="009F60D0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Name)</w:t>
      </w:r>
    </w:p>
    <w:p w14:paraId="78DCB515" w14:textId="77777777" w:rsidR="00877531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</w:p>
    <w:p w14:paraId="461BEB54" w14:textId="4158F0B7" w:rsidR="00877531" w:rsidRPr="009F60D0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 w:rsidRPr="009F60D0">
        <w:rPr>
          <w:rFonts w:ascii="Trebuchet MS" w:eastAsia="Trebuchet MS" w:hAnsi="Trebuchet MS" w:cs="Trebuchet MS"/>
          <w:sz w:val="20"/>
          <w:szCs w:val="20"/>
        </w:rPr>
        <w:t>Cop Rasmi:</w:t>
      </w:r>
    </w:p>
    <w:p w14:paraId="381FC35E" w14:textId="77777777" w:rsidR="00877531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Official Stamping)</w:t>
      </w:r>
    </w:p>
    <w:p w14:paraId="3596BC6C" w14:textId="77777777" w:rsidR="00877531" w:rsidRPr="009F60D0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</w:p>
    <w:p w14:paraId="72C75BD0" w14:textId="6440EEDA" w:rsidR="00877531" w:rsidRPr="009F60D0" w:rsidRDefault="00877531" w:rsidP="0087753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*Potong yang tidak berkenaan </w:t>
      </w:r>
      <w:r w:rsidR="005A4640" w:rsidRPr="005A4640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*Strike out whichever is not applicable)</w:t>
      </w:r>
    </w:p>
    <w:p w14:paraId="3D6751E3" w14:textId="77777777" w:rsidR="0046354B" w:rsidRDefault="0046354B">
      <w:pPr>
        <w:rPr>
          <w:rFonts w:ascii="Trebuchet MS" w:eastAsia="Trebuchet MS" w:hAnsi="Trebuchet MS" w:cs="Trebuchet MS"/>
          <w:b/>
          <w:sz w:val="20"/>
          <w:szCs w:val="20"/>
        </w:rPr>
      </w:pPr>
      <w:r>
        <w:rPr>
          <w:rFonts w:ascii="Trebuchet MS" w:eastAsia="Trebuchet MS" w:hAnsi="Trebuchet MS" w:cs="Trebuchet MS"/>
          <w:b/>
          <w:sz w:val="20"/>
          <w:szCs w:val="20"/>
        </w:rPr>
        <w:br w:type="page"/>
      </w:r>
    </w:p>
    <w:p w14:paraId="053D362B" w14:textId="368C3F5B" w:rsidR="00D574D1" w:rsidRDefault="00E66099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  <w:r>
        <w:rPr>
          <w:rFonts w:ascii="Trebuchet MS" w:eastAsia="Trebuchet MS" w:hAnsi="Trebuchet MS" w:cs="Trebuchet MS"/>
          <w:b/>
          <w:sz w:val="20"/>
          <w:szCs w:val="20"/>
        </w:rPr>
        <w:lastRenderedPageBreak/>
        <w:t xml:space="preserve">Bahagian </w:t>
      </w:r>
      <w:r w:rsidR="005A5164">
        <w:rPr>
          <w:rFonts w:ascii="Trebuchet MS" w:eastAsia="Trebuchet MS" w:hAnsi="Trebuchet MS" w:cs="Trebuchet MS"/>
          <w:b/>
          <w:sz w:val="20"/>
          <w:szCs w:val="20"/>
        </w:rPr>
        <w:t>D</w:t>
      </w:r>
      <w:r>
        <w:rPr>
          <w:rFonts w:ascii="Trebuchet MS" w:eastAsia="Trebuchet MS" w:hAnsi="Trebuchet MS" w:cs="Trebuchet MS"/>
          <w:b/>
          <w:sz w:val="20"/>
          <w:szCs w:val="20"/>
        </w:rPr>
        <w:t xml:space="preserve"> : Perakuan </w:t>
      </w:r>
      <w:r w:rsidR="001A4508">
        <w:rPr>
          <w:rFonts w:ascii="Trebuchet MS" w:eastAsia="Trebuchet MS" w:hAnsi="Trebuchet MS" w:cs="Trebuchet MS"/>
          <w:b/>
          <w:sz w:val="20"/>
          <w:szCs w:val="20"/>
        </w:rPr>
        <w:t>Ketua Jabatan / Penyelaras Program</w:t>
      </w:r>
      <w:r>
        <w:rPr>
          <w:rFonts w:ascii="Trebuchet MS" w:eastAsia="Trebuchet MS" w:hAnsi="Trebuchet MS" w:cs="Trebuchet MS"/>
          <w:b/>
          <w:sz w:val="20"/>
          <w:szCs w:val="20"/>
        </w:rPr>
        <w:t xml:space="preserve"> </w:t>
      </w:r>
    </w:p>
    <w:p w14:paraId="1853B683" w14:textId="0F2E3EB4" w:rsidR="00D574D1" w:rsidRDefault="00E66099">
      <w:pPr>
        <w:spacing w:after="0"/>
        <w:jc w:val="both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(Part </w:t>
      </w:r>
      <w:r w:rsidR="00A82862">
        <w:rPr>
          <w:rFonts w:ascii="Trebuchet MS" w:eastAsia="Trebuchet MS" w:hAnsi="Trebuchet MS" w:cs="Trebuchet MS"/>
          <w:i/>
          <w:color w:val="0070C0"/>
          <w:sz w:val="20"/>
          <w:szCs w:val="20"/>
        </w:rPr>
        <w:t>D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: </w:t>
      </w:r>
      <w:r w:rsidR="00D90479">
        <w:rPr>
          <w:rFonts w:ascii="Trebuchet MS" w:eastAsia="Trebuchet MS" w:hAnsi="Trebuchet MS" w:cs="Trebuchet MS"/>
          <w:i/>
          <w:color w:val="0070C0"/>
          <w:sz w:val="20"/>
          <w:szCs w:val="20"/>
        </w:rPr>
        <w:t>Acknowledgment of</w:t>
      </w:r>
      <w:r w:rsidR="001A4508"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the Head of Department/Program Coordinator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)</w:t>
      </w:r>
    </w:p>
    <w:p w14:paraId="5E8D7D7B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i/>
          <w:sz w:val="20"/>
          <w:szCs w:val="20"/>
        </w:rPr>
      </w:pPr>
    </w:p>
    <w:p w14:paraId="7513B2DE" w14:textId="4982BDF4" w:rsidR="00D574D1" w:rsidRDefault="00E66099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Permohonan : Disahkan </w:t>
      </w: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</w:t>
      </w:r>
      <w:r w:rsidR="00AF510A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Approved</w:t>
      </w: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)</w:t>
      </w:r>
      <w:r>
        <w:rPr>
          <w:rFonts w:ascii="Trebuchet MS" w:eastAsia="Trebuchet MS" w:hAnsi="Trebuchet MS" w:cs="Trebuchet MS"/>
          <w:color w:val="0070C0"/>
          <w:sz w:val="20"/>
          <w:szCs w:val="20"/>
        </w:rPr>
        <w:t xml:space="preserve"> </w:t>
      </w:r>
      <w:r>
        <w:rPr>
          <w:rFonts w:ascii="Trebuchet MS" w:eastAsia="Trebuchet MS" w:hAnsi="Trebuchet MS" w:cs="Trebuchet MS"/>
          <w:sz w:val="20"/>
          <w:szCs w:val="20"/>
        </w:rPr>
        <w:t xml:space="preserve">/ Tidak disahkan </w:t>
      </w: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 xml:space="preserve">(Not </w:t>
      </w:r>
      <w:r w:rsidR="00AF510A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Approved</w:t>
      </w: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)</w:t>
      </w:r>
    </w:p>
    <w:p w14:paraId="0FC1F107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1E484F1E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Tandatangan :</w:t>
      </w:r>
      <w:r>
        <w:rPr>
          <w:rFonts w:ascii="Trebuchet MS" w:eastAsia="Trebuchet MS" w:hAnsi="Trebuchet MS" w:cs="Trebuchet MS"/>
          <w:sz w:val="20"/>
          <w:szCs w:val="20"/>
        </w:rPr>
        <w:tab/>
        <w:t>________________</w:t>
      </w:r>
      <w:r>
        <w:rPr>
          <w:rFonts w:ascii="Trebuchet MS" w:eastAsia="Trebuchet MS" w:hAnsi="Trebuchet MS" w:cs="Trebuchet MS"/>
          <w:sz w:val="20"/>
          <w:szCs w:val="20"/>
        </w:rPr>
        <w:tab/>
      </w:r>
      <w:r>
        <w:rPr>
          <w:rFonts w:ascii="Trebuchet MS" w:eastAsia="Trebuchet MS" w:hAnsi="Trebuchet MS" w:cs="Trebuchet MS"/>
          <w:sz w:val="20"/>
          <w:szCs w:val="20"/>
        </w:rPr>
        <w:tab/>
        <w:t>Tarikh : _______________</w:t>
      </w:r>
    </w:p>
    <w:p w14:paraId="571006DE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i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Singature)</w:t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Date)</w:t>
      </w:r>
    </w:p>
    <w:p w14:paraId="1CE44BBE" w14:textId="77777777" w:rsidR="00D574D1" w:rsidRDefault="00D574D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7D3A6A5F" w14:textId="77777777" w:rsidR="00D574D1" w:rsidRDefault="00E66099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Nama : ________________________________</w:t>
      </w:r>
    </w:p>
    <w:p w14:paraId="450FC11D" w14:textId="62D39BC5" w:rsidR="00D574D1" w:rsidRDefault="0058036B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Name)</w:t>
      </w:r>
    </w:p>
    <w:p w14:paraId="5D9DF2F1" w14:textId="77777777" w:rsidR="00A42686" w:rsidRDefault="00A42686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</w:p>
    <w:p w14:paraId="326E8089" w14:textId="77777777" w:rsidR="00A42686" w:rsidRPr="009F60D0" w:rsidRDefault="00A42686" w:rsidP="00A42686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 w:rsidRPr="009F60D0">
        <w:rPr>
          <w:rFonts w:ascii="Trebuchet MS" w:eastAsia="Trebuchet MS" w:hAnsi="Trebuchet MS" w:cs="Trebuchet MS"/>
          <w:sz w:val="20"/>
          <w:szCs w:val="20"/>
        </w:rPr>
        <w:t>Cop Rasmi:</w:t>
      </w:r>
    </w:p>
    <w:p w14:paraId="5A039990" w14:textId="4195B488" w:rsidR="00A42686" w:rsidRDefault="00A42686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Official Stamping)</w:t>
      </w:r>
    </w:p>
    <w:p w14:paraId="5DBB9B7E" w14:textId="77777777" w:rsidR="0058036B" w:rsidRPr="00A00FE1" w:rsidRDefault="0058036B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</w:p>
    <w:p w14:paraId="40586451" w14:textId="6BC71E1B" w:rsidR="005A4640" w:rsidRPr="00A00FE1" w:rsidRDefault="00E66099" w:rsidP="005A4640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*Potong yang tidak berkenaan</w:t>
      </w:r>
      <w:r w:rsidR="0058036B">
        <w:rPr>
          <w:rFonts w:ascii="Trebuchet MS" w:eastAsia="Trebuchet MS" w:hAnsi="Trebuchet MS" w:cs="Trebuchet MS"/>
          <w:sz w:val="20"/>
          <w:szCs w:val="20"/>
        </w:rPr>
        <w:t xml:space="preserve"> </w:t>
      </w:r>
      <w:r w:rsidR="005A4640" w:rsidRPr="005A4640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*Strike out whichever is not applicable)</w:t>
      </w:r>
    </w:p>
    <w:p w14:paraId="19205D8E" w14:textId="77777777" w:rsidR="00D574D1" w:rsidRDefault="00D574D1" w:rsidP="005A4640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</w:p>
    <w:p w14:paraId="09B1DF1D" w14:textId="50DAEDBD" w:rsidR="00D574D1" w:rsidRDefault="00E66099">
      <w:pPr>
        <w:spacing w:after="0"/>
        <w:jc w:val="both"/>
        <w:rPr>
          <w:rFonts w:ascii="Trebuchet MS" w:eastAsia="Trebuchet MS" w:hAnsi="Trebuchet MS" w:cs="Trebuchet MS"/>
          <w:b/>
          <w:sz w:val="20"/>
          <w:szCs w:val="20"/>
        </w:rPr>
      </w:pPr>
      <w:r>
        <w:rPr>
          <w:rFonts w:ascii="Trebuchet MS" w:eastAsia="Trebuchet MS" w:hAnsi="Trebuchet MS" w:cs="Trebuchet MS"/>
          <w:b/>
          <w:sz w:val="20"/>
          <w:szCs w:val="20"/>
        </w:rPr>
        <w:t xml:space="preserve">Bahagian </w:t>
      </w:r>
      <w:r w:rsidR="00A82862">
        <w:rPr>
          <w:rFonts w:ascii="Trebuchet MS" w:eastAsia="Trebuchet MS" w:hAnsi="Trebuchet MS" w:cs="Trebuchet MS"/>
          <w:b/>
          <w:sz w:val="20"/>
          <w:szCs w:val="20"/>
        </w:rPr>
        <w:t>E</w:t>
      </w:r>
      <w:r>
        <w:rPr>
          <w:rFonts w:ascii="Trebuchet MS" w:eastAsia="Trebuchet MS" w:hAnsi="Trebuchet MS" w:cs="Trebuchet MS"/>
          <w:b/>
          <w:sz w:val="20"/>
          <w:szCs w:val="20"/>
        </w:rPr>
        <w:t xml:space="preserve"> : Kelulusan </w:t>
      </w:r>
      <w:r w:rsidR="001A4508">
        <w:rPr>
          <w:rFonts w:ascii="Trebuchet MS" w:eastAsia="Trebuchet MS" w:hAnsi="Trebuchet MS" w:cs="Trebuchet MS"/>
          <w:b/>
          <w:sz w:val="20"/>
          <w:szCs w:val="20"/>
        </w:rPr>
        <w:t xml:space="preserve">Pengarah </w:t>
      </w:r>
      <w:r>
        <w:rPr>
          <w:rFonts w:ascii="Trebuchet MS" w:eastAsia="Trebuchet MS" w:hAnsi="Trebuchet MS" w:cs="Trebuchet MS"/>
          <w:b/>
          <w:sz w:val="20"/>
          <w:szCs w:val="20"/>
        </w:rPr>
        <w:t>Institut</w:t>
      </w:r>
    </w:p>
    <w:p w14:paraId="07C91CCD" w14:textId="348E4609" w:rsidR="00D574D1" w:rsidRDefault="00E66099">
      <w:pPr>
        <w:spacing w:after="0"/>
        <w:jc w:val="both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(Part </w:t>
      </w:r>
      <w:r w:rsidR="00A82862">
        <w:rPr>
          <w:rFonts w:ascii="Trebuchet MS" w:eastAsia="Trebuchet MS" w:hAnsi="Trebuchet MS" w:cs="Trebuchet MS"/>
          <w:i/>
          <w:color w:val="0070C0"/>
          <w:sz w:val="20"/>
          <w:szCs w:val="20"/>
        </w:rPr>
        <w:t>E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: Approval </w:t>
      </w:r>
      <w:r w:rsidR="00856867"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by </w:t>
      </w:r>
      <w:r w:rsidR="001A4508">
        <w:rPr>
          <w:rFonts w:ascii="Trebuchet MS" w:eastAsia="Trebuchet MS" w:hAnsi="Trebuchet MS" w:cs="Trebuchet MS"/>
          <w:i/>
          <w:color w:val="0070C0"/>
          <w:sz w:val="20"/>
          <w:szCs w:val="20"/>
        </w:rPr>
        <w:t>the Director of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 xml:space="preserve"> Institute)</w:t>
      </w:r>
    </w:p>
    <w:p w14:paraId="49629FF7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i/>
          <w:sz w:val="20"/>
          <w:szCs w:val="20"/>
        </w:rPr>
      </w:pPr>
    </w:p>
    <w:p w14:paraId="679FA91C" w14:textId="27D4D6EC" w:rsidR="00D574D1" w:rsidRDefault="00E66099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Permohonan : Diluluskan 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Approve</w:t>
      </w:r>
      <w:r w:rsidR="00EF688E">
        <w:rPr>
          <w:rFonts w:ascii="Trebuchet MS" w:eastAsia="Trebuchet MS" w:hAnsi="Trebuchet MS" w:cs="Trebuchet MS"/>
          <w:i/>
          <w:color w:val="0070C0"/>
          <w:sz w:val="20"/>
          <w:szCs w:val="20"/>
        </w:rPr>
        <w:t>d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)</w:t>
      </w:r>
      <w:r>
        <w:rPr>
          <w:rFonts w:ascii="Trebuchet MS" w:eastAsia="Trebuchet MS" w:hAnsi="Trebuchet MS" w:cs="Trebuchet MS"/>
          <w:color w:val="0070C0"/>
          <w:sz w:val="20"/>
          <w:szCs w:val="20"/>
        </w:rPr>
        <w:t xml:space="preserve"> </w:t>
      </w:r>
      <w:r>
        <w:rPr>
          <w:rFonts w:ascii="Trebuchet MS" w:eastAsia="Trebuchet MS" w:hAnsi="Trebuchet MS" w:cs="Trebuchet MS"/>
          <w:sz w:val="20"/>
          <w:szCs w:val="20"/>
        </w:rPr>
        <w:t xml:space="preserve">/ Tidak diluluskan 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Not Approve</w:t>
      </w:r>
      <w:r w:rsidR="00EF688E">
        <w:rPr>
          <w:rFonts w:ascii="Trebuchet MS" w:eastAsia="Trebuchet MS" w:hAnsi="Trebuchet MS" w:cs="Trebuchet MS"/>
          <w:i/>
          <w:color w:val="0070C0"/>
          <w:sz w:val="20"/>
          <w:szCs w:val="20"/>
        </w:rPr>
        <w:t>d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)</w:t>
      </w:r>
    </w:p>
    <w:p w14:paraId="732783F7" w14:textId="77777777" w:rsidR="00D574D1" w:rsidRDefault="00D574D1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4DFE910B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Tandatangan :</w:t>
      </w:r>
      <w:r>
        <w:rPr>
          <w:rFonts w:ascii="Trebuchet MS" w:eastAsia="Trebuchet MS" w:hAnsi="Trebuchet MS" w:cs="Trebuchet MS"/>
          <w:sz w:val="20"/>
          <w:szCs w:val="20"/>
        </w:rPr>
        <w:tab/>
        <w:t>________________</w:t>
      </w:r>
      <w:r>
        <w:rPr>
          <w:rFonts w:ascii="Trebuchet MS" w:eastAsia="Trebuchet MS" w:hAnsi="Trebuchet MS" w:cs="Trebuchet MS"/>
          <w:sz w:val="20"/>
          <w:szCs w:val="20"/>
        </w:rPr>
        <w:tab/>
      </w:r>
      <w:r>
        <w:rPr>
          <w:rFonts w:ascii="Trebuchet MS" w:eastAsia="Trebuchet MS" w:hAnsi="Trebuchet MS" w:cs="Trebuchet MS"/>
          <w:sz w:val="20"/>
          <w:szCs w:val="20"/>
        </w:rPr>
        <w:tab/>
        <w:t>Tarikh : _______________</w:t>
      </w:r>
    </w:p>
    <w:p w14:paraId="3A0F25A5" w14:textId="77777777" w:rsidR="00D574D1" w:rsidRDefault="00E66099">
      <w:pPr>
        <w:spacing w:after="0"/>
        <w:jc w:val="both"/>
        <w:rPr>
          <w:rFonts w:ascii="Trebuchet MS" w:eastAsia="Trebuchet MS" w:hAnsi="Trebuchet MS" w:cs="Trebuchet MS"/>
          <w:i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>(Singature)</w:t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ab/>
      </w:r>
      <w:r>
        <w:rPr>
          <w:rFonts w:ascii="Trebuchet MS" w:eastAsia="Trebuchet MS" w:hAnsi="Trebuchet MS" w:cs="Trebuchet MS"/>
          <w:i/>
          <w:color w:val="0070C0"/>
          <w:sz w:val="20"/>
          <w:szCs w:val="20"/>
        </w:rPr>
        <w:tab/>
        <w:t>(Date)</w:t>
      </w:r>
    </w:p>
    <w:p w14:paraId="7223EBD4" w14:textId="77777777" w:rsidR="00D574D1" w:rsidRDefault="00D574D1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671B0964" w14:textId="77777777" w:rsidR="00D574D1" w:rsidRDefault="00E66099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Nama : ________________________________</w:t>
      </w:r>
    </w:p>
    <w:p w14:paraId="13443864" w14:textId="5463A881" w:rsidR="00D574D1" w:rsidRDefault="00612182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 w:rsidRPr="00A00FE1"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Name)</w:t>
      </w:r>
    </w:p>
    <w:p w14:paraId="31D60821" w14:textId="77777777" w:rsidR="005A0608" w:rsidRDefault="005A0608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</w:p>
    <w:p w14:paraId="19465A18" w14:textId="7E6B7254" w:rsidR="005A0608" w:rsidRPr="00A00FE1" w:rsidRDefault="005A0608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 w:rsidRPr="00A00FE1">
        <w:rPr>
          <w:rFonts w:ascii="Trebuchet MS" w:eastAsia="Trebuchet MS" w:hAnsi="Trebuchet MS" w:cs="Trebuchet MS"/>
          <w:sz w:val="20"/>
          <w:szCs w:val="20"/>
        </w:rPr>
        <w:t>Cop Rasmi:</w:t>
      </w:r>
    </w:p>
    <w:p w14:paraId="6A68673B" w14:textId="21050602" w:rsidR="005A0608" w:rsidRPr="00A00FE1" w:rsidRDefault="005A0608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</w:pPr>
      <w:r>
        <w:rPr>
          <w:rFonts w:ascii="Trebuchet MS" w:eastAsia="Trebuchet MS" w:hAnsi="Trebuchet MS" w:cs="Trebuchet MS"/>
          <w:i/>
          <w:iCs/>
          <w:color w:val="0070C0"/>
          <w:sz w:val="20"/>
          <w:szCs w:val="20"/>
        </w:rPr>
        <w:t>(Official Stamping)</w:t>
      </w:r>
    </w:p>
    <w:p w14:paraId="127C420B" w14:textId="77777777" w:rsidR="00612182" w:rsidRDefault="00612182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</w:p>
    <w:p w14:paraId="59B6F1FE" w14:textId="452C77F4" w:rsidR="00D574D1" w:rsidRDefault="00E66099">
      <w:pPr>
        <w:pBdr>
          <w:bottom w:val="single" w:sz="24" w:space="1" w:color="000000"/>
        </w:pBdr>
        <w:spacing w:after="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*Potong yang tidak berkenaan</w:t>
      </w:r>
      <w:r w:rsidR="0058036B">
        <w:rPr>
          <w:rFonts w:ascii="Trebuchet MS" w:eastAsia="Trebuchet MS" w:hAnsi="Trebuchet MS" w:cs="Trebuchet MS"/>
          <w:sz w:val="20"/>
          <w:szCs w:val="20"/>
        </w:rPr>
        <w:t xml:space="preserve"> </w:t>
      </w:r>
      <w:r w:rsidR="005A4640" w:rsidRPr="00A00FE1">
        <w:rPr>
          <w:rFonts w:ascii="Trebuchet MS" w:hAnsi="Trebuchet MS" w:cs="Arial"/>
          <w:i/>
          <w:iCs/>
          <w:color w:val="0066FF"/>
          <w:sz w:val="20"/>
          <w:szCs w:val="20"/>
        </w:rPr>
        <w:t>(*Strike out whichever is not applicable)</w:t>
      </w:r>
    </w:p>
    <w:sectPr w:rsidR="00D574D1" w:rsidSect="00A00FE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7CB64" w14:textId="77777777" w:rsidR="00C30C44" w:rsidRDefault="00C30C44">
      <w:pPr>
        <w:spacing w:after="0" w:line="240" w:lineRule="auto"/>
      </w:pPr>
      <w:r>
        <w:separator/>
      </w:r>
    </w:p>
  </w:endnote>
  <w:endnote w:type="continuationSeparator" w:id="0">
    <w:p w14:paraId="754C5CFE" w14:textId="77777777" w:rsidR="00C30C44" w:rsidRDefault="00C30C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6897F" w14:textId="77777777" w:rsidR="007C61C3" w:rsidRDefault="007C61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3C42" w14:textId="77777777" w:rsidR="007C61C3" w:rsidRDefault="007C61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B8F1" w14:textId="77777777" w:rsidR="007C61C3" w:rsidRDefault="007C61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ED4ED" w14:textId="77777777" w:rsidR="00C30C44" w:rsidRDefault="00C30C44">
      <w:pPr>
        <w:spacing w:after="0" w:line="240" w:lineRule="auto"/>
      </w:pPr>
      <w:r>
        <w:separator/>
      </w:r>
    </w:p>
  </w:footnote>
  <w:footnote w:type="continuationSeparator" w:id="0">
    <w:p w14:paraId="64C257C3" w14:textId="77777777" w:rsidR="00C30C44" w:rsidRDefault="00C30C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EB969" w14:textId="77777777" w:rsidR="007C61C3" w:rsidRDefault="007C61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95F0" w14:textId="6E69CB16" w:rsidR="00D574D1" w:rsidRDefault="000A3ED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rFonts w:ascii="Trebuchet MS" w:eastAsia="Trebuchet MS" w:hAnsi="Trebuchet MS" w:cs="Trebuchet MS"/>
        <w:color w:val="FF0000"/>
      </w:rPr>
    </w:pPr>
    <w:r>
      <w:rPr>
        <w:noProof/>
        <w:lang w:val="en-MY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BEAE63" wp14:editId="4781A2F7">
              <wp:simplePos x="0" y="0"/>
              <wp:positionH relativeFrom="column">
                <wp:posOffset>2787650</wp:posOffset>
              </wp:positionH>
              <wp:positionV relativeFrom="paragraph">
                <wp:posOffset>-367030</wp:posOffset>
              </wp:positionV>
              <wp:extent cx="3469640" cy="787400"/>
              <wp:effectExtent l="0" t="0" r="1651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69640" cy="787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1798DF7E" w14:textId="77777777" w:rsidR="00346313" w:rsidRDefault="00346313" w:rsidP="0034631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</w:p>
                        <w:p w14:paraId="45A5BE28" w14:textId="31334989" w:rsidR="00346313" w:rsidRDefault="000A3ED6" w:rsidP="00346313">
                          <w:pPr>
                            <w:spacing w:after="0" w:line="240" w:lineRule="auto"/>
                            <w:jc w:val="right"/>
                          </w:pPr>
                          <w:r w:rsidRPr="00A00FE1">
                            <w:rPr>
                              <w:rFonts w:ascii="Arial" w:hAnsi="Arial" w:cs="Arial"/>
                            </w:rPr>
                            <w:t>No. Rujukan Borang</w:t>
                          </w:r>
                          <w:r w:rsidR="00346313">
                            <w:rPr>
                              <w:rFonts w:ascii="Arial" w:hAnsi="Arial" w:cs="Arial"/>
                            </w:rPr>
                            <w:t>:</w:t>
                          </w:r>
                          <w:r w:rsidR="00346313" w:rsidRPr="00346313">
                            <w:t xml:space="preserve"> </w:t>
                          </w:r>
                          <w:r w:rsidR="00346313">
                            <w:t>UKM-SPK PPP-M-PT(P&amp;P)04-BO02</w:t>
                          </w:r>
                        </w:p>
                        <w:p w14:paraId="1A70DD14" w14:textId="467D04D0" w:rsidR="00346313" w:rsidRPr="00346313" w:rsidRDefault="00346313" w:rsidP="00346313">
                          <w:pPr>
                            <w:spacing w:after="0" w:line="240" w:lineRule="auto"/>
                            <w:jc w:val="right"/>
                          </w:pPr>
                          <w:bookmarkStart w:id="3" w:name="_Hlk135899507"/>
                          <w:bookmarkStart w:id="4" w:name="_Hlk135899508"/>
                          <w:bookmarkStart w:id="5" w:name="_Hlk135899509"/>
                          <w:bookmarkStart w:id="6" w:name="_Hlk135899510"/>
                          <w:r>
                            <w:rPr>
                              <w:rFonts w:ascii="Arial" w:hAnsi="Arial" w:cs="Arial"/>
                            </w:rPr>
                            <w:t>No. Semakan: 0</w:t>
                          </w:r>
                          <w:r w:rsidR="002A594B">
                            <w:rPr>
                              <w:rFonts w:ascii="Arial" w:hAnsi="Arial" w:cs="Arial"/>
                            </w:rPr>
                            <w:t>0</w:t>
                          </w:r>
                        </w:p>
                        <w:p w14:paraId="3CB17EAD" w14:textId="0B072020" w:rsidR="000A3ED6" w:rsidRPr="00A00FE1" w:rsidRDefault="000A3ED6" w:rsidP="00346313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A00FE1">
                            <w:rPr>
                              <w:rFonts w:ascii="Arial" w:hAnsi="Arial" w:cs="Arial"/>
                            </w:rPr>
                            <w:t>Tarikh Kuatkuasa</w:t>
                          </w:r>
                          <w:r w:rsidR="00346313">
                            <w:rPr>
                              <w:rFonts w:ascii="Arial" w:hAnsi="Arial" w:cs="Arial"/>
                            </w:rPr>
                            <w:t>: 16/05/2023</w:t>
                          </w:r>
                          <w:bookmarkEnd w:id="3"/>
                          <w:bookmarkEnd w:id="4"/>
                          <w:bookmarkEnd w:id="5"/>
                          <w:bookmarkEnd w:id="6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66BEAE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19.5pt;margin-top:-28.9pt;width:273.2pt;height:6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" fillcolor="white [3201]" strokeweight=".5pt">
              <v:textbox>
                <w:txbxContent>
                  <w:p w14:paraId="1798DF7E" w14:textId="77777777" w:rsidR="00346313" w:rsidRDefault="00346313" w:rsidP="0034631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</w:rPr>
                    </w:pPr>
                  </w:p>
                  <w:p w14:paraId="45A5BE28" w14:textId="31334989" w:rsidR="00346313" w:rsidRDefault="000A3ED6" w:rsidP="00346313">
                    <w:pPr>
                      <w:spacing w:after="0" w:line="240" w:lineRule="auto"/>
                      <w:jc w:val="right"/>
                    </w:pPr>
                    <w:r w:rsidRPr="00A00FE1">
                      <w:rPr>
                        <w:rFonts w:ascii="Arial" w:hAnsi="Arial" w:cs="Arial"/>
                      </w:rPr>
                      <w:t>No. Rujukan Borang</w:t>
                    </w:r>
                    <w:r w:rsidR="00346313">
                      <w:rPr>
                        <w:rFonts w:ascii="Arial" w:hAnsi="Arial" w:cs="Arial"/>
                      </w:rPr>
                      <w:t>:</w:t>
                    </w:r>
                    <w:r w:rsidR="00346313" w:rsidRPr="00346313">
                      <w:t xml:space="preserve"> </w:t>
                    </w:r>
                    <w:r w:rsidR="00346313">
                      <w:t>UKM-SPK PPP-M-PT(P&amp;P)04-BO02</w:t>
                    </w:r>
                  </w:p>
                  <w:p w14:paraId="1A70DD14" w14:textId="467D04D0" w:rsidR="00346313" w:rsidRPr="00346313" w:rsidRDefault="00346313" w:rsidP="00346313">
                    <w:pPr>
                      <w:spacing w:after="0" w:line="240" w:lineRule="auto"/>
                      <w:jc w:val="right"/>
                    </w:pPr>
                    <w:bookmarkStart w:id="7" w:name="_Hlk135899507"/>
                    <w:bookmarkStart w:id="8" w:name="_Hlk135899508"/>
                    <w:bookmarkStart w:id="9" w:name="_Hlk135899509"/>
                    <w:bookmarkStart w:id="10" w:name="_Hlk135899510"/>
                    <w:r>
                      <w:rPr>
                        <w:rFonts w:ascii="Arial" w:hAnsi="Arial" w:cs="Arial"/>
                      </w:rPr>
                      <w:t>No. Semakan: 0</w:t>
                    </w:r>
                    <w:r w:rsidR="002A594B">
                      <w:rPr>
                        <w:rFonts w:ascii="Arial" w:hAnsi="Arial" w:cs="Arial"/>
                      </w:rPr>
                      <w:t>0</w:t>
                    </w:r>
                  </w:p>
                  <w:p w14:paraId="3CB17EAD" w14:textId="0B072020" w:rsidR="000A3ED6" w:rsidRPr="00A00FE1" w:rsidRDefault="000A3ED6" w:rsidP="00346313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</w:rPr>
                    </w:pPr>
                    <w:r w:rsidRPr="00A00FE1">
                      <w:rPr>
                        <w:rFonts w:ascii="Arial" w:hAnsi="Arial" w:cs="Arial"/>
                      </w:rPr>
                      <w:t>Tarikh Kuatkuasa</w:t>
                    </w:r>
                    <w:r w:rsidR="00346313">
                      <w:rPr>
                        <w:rFonts w:ascii="Arial" w:hAnsi="Arial" w:cs="Arial"/>
                      </w:rPr>
                      <w:t>: 16/05/2023</w:t>
                    </w:r>
                    <w:bookmarkEnd w:id="7"/>
                    <w:bookmarkEnd w:id="8"/>
                    <w:bookmarkEnd w:id="9"/>
                    <w:bookmarkEnd w:id="10"/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F5346" w14:textId="77777777" w:rsidR="007C61C3" w:rsidRDefault="007C61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6.5pt;height:12pt;visibility:visible;mso-wrap-style:square" o:bullet="t">
        <v:imagedata r:id="rId1" o:title=""/>
      </v:shape>
    </w:pict>
  </w:numPicBullet>
  <w:abstractNum w:abstractNumId="0" w15:restartNumberingAfterBreak="0">
    <w:nsid w:val="1F955601"/>
    <w:multiLevelType w:val="hybridMultilevel"/>
    <w:tmpl w:val="758628F6"/>
    <w:lvl w:ilvl="0" w:tplc="E5DE01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40DA4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56AFE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EA7C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7690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D3A51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46A7B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FED9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DEB6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28F52C2"/>
    <w:multiLevelType w:val="hybridMultilevel"/>
    <w:tmpl w:val="3BC2F498"/>
    <w:lvl w:ilvl="0" w:tplc="048826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DE67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1822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F5CB4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D408D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794EA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CD413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044B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58A7C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7823324C"/>
    <w:multiLevelType w:val="hybridMultilevel"/>
    <w:tmpl w:val="96C68EAE"/>
    <w:lvl w:ilvl="0" w:tplc="2958A3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F48D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62A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D9E19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CC97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4CC40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AE2A5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D69C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0B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37097567">
    <w:abstractNumId w:val="1"/>
  </w:num>
  <w:num w:numId="2" w16cid:durableId="506558148">
    <w:abstractNumId w:val="2"/>
  </w:num>
  <w:num w:numId="3" w16cid:durableId="307049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jQ2MDU1MzO1MDVU0lEKTi0uzszPAykwrAUAZ9QykiwAAAA="/>
  </w:docVars>
  <w:rsids>
    <w:rsidRoot w:val="00D574D1"/>
    <w:rsid w:val="0000422C"/>
    <w:rsid w:val="00012A36"/>
    <w:rsid w:val="00012A93"/>
    <w:rsid w:val="000266D1"/>
    <w:rsid w:val="0006235A"/>
    <w:rsid w:val="000625ED"/>
    <w:rsid w:val="000854EF"/>
    <w:rsid w:val="000A3ED6"/>
    <w:rsid w:val="000A6783"/>
    <w:rsid w:val="000B4D45"/>
    <w:rsid w:val="000B5A7F"/>
    <w:rsid w:val="000E1AED"/>
    <w:rsid w:val="00106E73"/>
    <w:rsid w:val="00113BC2"/>
    <w:rsid w:val="001471EF"/>
    <w:rsid w:val="00161B79"/>
    <w:rsid w:val="001906F7"/>
    <w:rsid w:val="001A4508"/>
    <w:rsid w:val="001C52B0"/>
    <w:rsid w:val="00265727"/>
    <w:rsid w:val="00285550"/>
    <w:rsid w:val="002A3922"/>
    <w:rsid w:val="002A594B"/>
    <w:rsid w:val="002B7C4C"/>
    <w:rsid w:val="002E323F"/>
    <w:rsid w:val="002F17B1"/>
    <w:rsid w:val="003174B1"/>
    <w:rsid w:val="00344C51"/>
    <w:rsid w:val="00346313"/>
    <w:rsid w:val="00362963"/>
    <w:rsid w:val="00373E87"/>
    <w:rsid w:val="00396D85"/>
    <w:rsid w:val="003B3D55"/>
    <w:rsid w:val="003B576F"/>
    <w:rsid w:val="003D5AE1"/>
    <w:rsid w:val="004216A5"/>
    <w:rsid w:val="00440391"/>
    <w:rsid w:val="0046354B"/>
    <w:rsid w:val="004721CF"/>
    <w:rsid w:val="00477A27"/>
    <w:rsid w:val="004A47D8"/>
    <w:rsid w:val="004A55D5"/>
    <w:rsid w:val="004B240E"/>
    <w:rsid w:val="004C1161"/>
    <w:rsid w:val="004C4EC5"/>
    <w:rsid w:val="00504D78"/>
    <w:rsid w:val="00513997"/>
    <w:rsid w:val="00541C4F"/>
    <w:rsid w:val="00545881"/>
    <w:rsid w:val="005469AA"/>
    <w:rsid w:val="00550A24"/>
    <w:rsid w:val="0058036B"/>
    <w:rsid w:val="00585D3D"/>
    <w:rsid w:val="005A0608"/>
    <w:rsid w:val="005A4640"/>
    <w:rsid w:val="005A5164"/>
    <w:rsid w:val="005D6AEC"/>
    <w:rsid w:val="005D6FE8"/>
    <w:rsid w:val="005E31AC"/>
    <w:rsid w:val="00612182"/>
    <w:rsid w:val="00620768"/>
    <w:rsid w:val="00622157"/>
    <w:rsid w:val="00634306"/>
    <w:rsid w:val="00690FD4"/>
    <w:rsid w:val="006A59FB"/>
    <w:rsid w:val="006D0D43"/>
    <w:rsid w:val="006F1E5C"/>
    <w:rsid w:val="0070675E"/>
    <w:rsid w:val="00712781"/>
    <w:rsid w:val="007365BB"/>
    <w:rsid w:val="00744D2B"/>
    <w:rsid w:val="007543DC"/>
    <w:rsid w:val="00763206"/>
    <w:rsid w:val="00771283"/>
    <w:rsid w:val="007C5602"/>
    <w:rsid w:val="007C61C3"/>
    <w:rsid w:val="007D3721"/>
    <w:rsid w:val="007F7FED"/>
    <w:rsid w:val="0083799D"/>
    <w:rsid w:val="00841DF9"/>
    <w:rsid w:val="00856867"/>
    <w:rsid w:val="008644EC"/>
    <w:rsid w:val="00877531"/>
    <w:rsid w:val="008907C5"/>
    <w:rsid w:val="008A6C7B"/>
    <w:rsid w:val="008B338A"/>
    <w:rsid w:val="008E65B9"/>
    <w:rsid w:val="00900709"/>
    <w:rsid w:val="00905B36"/>
    <w:rsid w:val="00935E35"/>
    <w:rsid w:val="00936B00"/>
    <w:rsid w:val="0094422C"/>
    <w:rsid w:val="00947286"/>
    <w:rsid w:val="0095737D"/>
    <w:rsid w:val="00970E46"/>
    <w:rsid w:val="0098237C"/>
    <w:rsid w:val="00995363"/>
    <w:rsid w:val="0099764B"/>
    <w:rsid w:val="009A353B"/>
    <w:rsid w:val="009A585F"/>
    <w:rsid w:val="009D3017"/>
    <w:rsid w:val="009D469F"/>
    <w:rsid w:val="009E68B2"/>
    <w:rsid w:val="009F103B"/>
    <w:rsid w:val="009F1BC7"/>
    <w:rsid w:val="00A00FE1"/>
    <w:rsid w:val="00A07142"/>
    <w:rsid w:val="00A203BB"/>
    <w:rsid w:val="00A36D30"/>
    <w:rsid w:val="00A42686"/>
    <w:rsid w:val="00A5048D"/>
    <w:rsid w:val="00A82862"/>
    <w:rsid w:val="00AA7B33"/>
    <w:rsid w:val="00AD1194"/>
    <w:rsid w:val="00AD199B"/>
    <w:rsid w:val="00AE47C5"/>
    <w:rsid w:val="00AF443C"/>
    <w:rsid w:val="00AF510A"/>
    <w:rsid w:val="00B3127B"/>
    <w:rsid w:val="00B370A0"/>
    <w:rsid w:val="00B372A4"/>
    <w:rsid w:val="00B675C5"/>
    <w:rsid w:val="00B73C4A"/>
    <w:rsid w:val="00BA69E1"/>
    <w:rsid w:val="00BD24DD"/>
    <w:rsid w:val="00BE5353"/>
    <w:rsid w:val="00BE74BC"/>
    <w:rsid w:val="00C0267F"/>
    <w:rsid w:val="00C04693"/>
    <w:rsid w:val="00C244A5"/>
    <w:rsid w:val="00C30C44"/>
    <w:rsid w:val="00C40FB9"/>
    <w:rsid w:val="00C61FE2"/>
    <w:rsid w:val="00C7445B"/>
    <w:rsid w:val="00CD268F"/>
    <w:rsid w:val="00D00B61"/>
    <w:rsid w:val="00D03CC5"/>
    <w:rsid w:val="00D219AA"/>
    <w:rsid w:val="00D321EE"/>
    <w:rsid w:val="00D574D1"/>
    <w:rsid w:val="00D62BF6"/>
    <w:rsid w:val="00D646D7"/>
    <w:rsid w:val="00D90479"/>
    <w:rsid w:val="00DF39B3"/>
    <w:rsid w:val="00E11349"/>
    <w:rsid w:val="00E22264"/>
    <w:rsid w:val="00E24001"/>
    <w:rsid w:val="00E43012"/>
    <w:rsid w:val="00E44F5A"/>
    <w:rsid w:val="00E51417"/>
    <w:rsid w:val="00E55241"/>
    <w:rsid w:val="00E66099"/>
    <w:rsid w:val="00E72526"/>
    <w:rsid w:val="00EA1971"/>
    <w:rsid w:val="00EF688E"/>
    <w:rsid w:val="00F0684C"/>
    <w:rsid w:val="00F131D1"/>
    <w:rsid w:val="00F13336"/>
    <w:rsid w:val="00F27624"/>
    <w:rsid w:val="00F31752"/>
    <w:rsid w:val="00F447A6"/>
    <w:rsid w:val="00F82624"/>
    <w:rsid w:val="00FA4377"/>
    <w:rsid w:val="00FE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F84AA"/>
  <w15:docId w15:val="{DCAA2C03-A29C-4B69-AFC9-D8218A23E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ms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FE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A45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508"/>
  </w:style>
  <w:style w:type="paragraph" w:styleId="Footer">
    <w:name w:val="footer"/>
    <w:basedOn w:val="Normal"/>
    <w:link w:val="FooterChar"/>
    <w:uiPriority w:val="99"/>
    <w:unhideWhenUsed/>
    <w:rsid w:val="001A45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508"/>
  </w:style>
  <w:style w:type="paragraph" w:styleId="Revision">
    <w:name w:val="Revision"/>
    <w:hidden/>
    <w:uiPriority w:val="99"/>
    <w:semiHidden/>
    <w:rsid w:val="001906F7"/>
    <w:pPr>
      <w:spacing w:after="0" w:line="240" w:lineRule="auto"/>
    </w:pPr>
  </w:style>
  <w:style w:type="table" w:styleId="TableGrid">
    <w:name w:val="Table Grid"/>
    <w:basedOn w:val="TableNormal"/>
    <w:uiPriority w:val="39"/>
    <w:rsid w:val="00F13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16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5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51</Words>
  <Characters>599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 Ain</dc:creator>
  <cp:lastModifiedBy>NURUL AIN BINTI NORDIN</cp:lastModifiedBy>
  <cp:revision>2</cp:revision>
  <dcterms:created xsi:type="dcterms:W3CDTF">2023-07-27T08:23:00Z</dcterms:created>
  <dcterms:modified xsi:type="dcterms:W3CDTF">2023-07-2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2105a1d2ee3665d2689ace4c78f19088a6a803aecf23f0fd9003752908a9d4</vt:lpwstr>
  </property>
</Properties>
</file>